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E8835" w14:textId="77777777" w:rsidR="00A86C46" w:rsidRDefault="00A86C46" w:rsidP="0086454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bookmarkStart w:id="0" w:name="_heading=h.gjdgxs" w:colFirst="0" w:colLast="0"/>
      <w:bookmarkEnd w:id="0"/>
    </w:p>
    <w:p w14:paraId="1D7B88AC" w14:textId="77777777" w:rsidR="00A86C46" w:rsidRDefault="00A86C46" w:rsidP="0086454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1649693" w14:textId="77777777" w:rsidR="00A86C46" w:rsidRDefault="00A86C46" w:rsidP="0086454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14E54BA9" w14:textId="2736EE66" w:rsidR="007934A0" w:rsidRPr="00AE7D0D" w:rsidRDefault="00631C33" w:rsidP="0086454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>IZVEDBENI PLAN STUDIJA</w:t>
      </w:r>
    </w:p>
    <w:p w14:paraId="3B945E73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>I. GODINA</w:t>
      </w:r>
    </w:p>
    <w:p w14:paraId="45F82344" w14:textId="3994D909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>Ak. god. 202</w:t>
      </w:r>
      <w:r w:rsidR="00A10796" w:rsidRPr="00AE7D0D">
        <w:rPr>
          <w:rFonts w:ascii="Arial" w:eastAsia="Arial" w:hAnsi="Arial" w:cs="Arial"/>
          <w:b/>
          <w:sz w:val="20"/>
          <w:szCs w:val="20"/>
          <w:lang w:val="hr-HR"/>
        </w:rPr>
        <w:t>6</w:t>
      </w:r>
      <w:r w:rsidRPr="00AE7D0D">
        <w:rPr>
          <w:rFonts w:ascii="Arial" w:eastAsia="Arial" w:hAnsi="Arial" w:cs="Arial"/>
          <w:b/>
          <w:sz w:val="20"/>
          <w:szCs w:val="20"/>
          <w:lang w:val="hr-HR"/>
        </w:rPr>
        <w:t>./202</w:t>
      </w:r>
      <w:r w:rsidR="00A10796" w:rsidRPr="00AE7D0D">
        <w:rPr>
          <w:rFonts w:ascii="Arial" w:eastAsia="Arial" w:hAnsi="Arial" w:cs="Arial"/>
          <w:b/>
          <w:sz w:val="20"/>
          <w:szCs w:val="20"/>
          <w:lang w:val="hr-HR"/>
        </w:rPr>
        <w:t>7</w:t>
      </w:r>
      <w:r w:rsidRPr="00AE7D0D">
        <w:rPr>
          <w:rFonts w:ascii="Arial" w:eastAsia="Arial" w:hAnsi="Arial" w:cs="Arial"/>
          <w:b/>
          <w:sz w:val="20"/>
          <w:szCs w:val="20"/>
          <w:lang w:val="hr-HR"/>
        </w:rPr>
        <w:t>.</w:t>
      </w:r>
    </w:p>
    <w:p w14:paraId="5B6DB81A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1B3C9377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u w:val="single"/>
          <w:lang w:val="hr-HR"/>
        </w:rPr>
        <w:t>I. zimski semestar</w:t>
      </w:r>
    </w:p>
    <w:tbl>
      <w:tblPr>
        <w:tblStyle w:val="a"/>
        <w:tblpPr w:leftFromText="180" w:rightFromText="180" w:vertAnchor="text" w:tblpY="154"/>
        <w:tblW w:w="10473" w:type="dxa"/>
        <w:tblLayout w:type="fixed"/>
        <w:tblLook w:val="0000" w:firstRow="0" w:lastRow="0" w:firstColumn="0" w:lastColumn="0" w:noHBand="0" w:noVBand="0"/>
      </w:tblPr>
      <w:tblGrid>
        <w:gridCol w:w="3972"/>
        <w:gridCol w:w="585"/>
        <w:gridCol w:w="585"/>
        <w:gridCol w:w="557"/>
        <w:gridCol w:w="731"/>
        <w:gridCol w:w="4043"/>
      </w:tblGrid>
      <w:tr w:rsidR="003168DE" w:rsidRPr="00BB6934" w14:paraId="560C76E7" w14:textId="77777777" w:rsidTr="00E359E1">
        <w:trPr>
          <w:trHeight w:val="465"/>
        </w:trPr>
        <w:tc>
          <w:tcPr>
            <w:tcW w:w="3972" w:type="dxa"/>
            <w:vAlign w:val="center"/>
          </w:tcPr>
          <w:p w14:paraId="7DF203C9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KOLEGIJ</w:t>
            </w:r>
          </w:p>
        </w:tc>
        <w:tc>
          <w:tcPr>
            <w:tcW w:w="1727" w:type="dxa"/>
            <w:gridSpan w:val="3"/>
            <w:vAlign w:val="center"/>
          </w:tcPr>
          <w:p w14:paraId="488821C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31" w:type="dxa"/>
            <w:vAlign w:val="center"/>
          </w:tcPr>
          <w:p w14:paraId="29843DD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043" w:type="dxa"/>
            <w:vAlign w:val="center"/>
          </w:tcPr>
          <w:p w14:paraId="51450838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60591F23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ositelj kolegija ili izvođač dijela nastave</w:t>
            </w:r>
          </w:p>
        </w:tc>
      </w:tr>
      <w:tr w:rsidR="003168DE" w:rsidRPr="00AE7D0D" w14:paraId="438E0EFD" w14:textId="77777777" w:rsidTr="00E359E1">
        <w:trPr>
          <w:trHeight w:val="232"/>
        </w:trPr>
        <w:tc>
          <w:tcPr>
            <w:tcW w:w="3972" w:type="dxa"/>
          </w:tcPr>
          <w:p w14:paraId="373A590E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585" w:type="dxa"/>
          </w:tcPr>
          <w:p w14:paraId="54773F7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585" w:type="dxa"/>
          </w:tcPr>
          <w:p w14:paraId="7DCA4F6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57" w:type="dxa"/>
          </w:tcPr>
          <w:p w14:paraId="5554414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31" w:type="dxa"/>
          </w:tcPr>
          <w:p w14:paraId="1C5A6452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043" w:type="dxa"/>
          </w:tcPr>
          <w:p w14:paraId="52C7517D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3168DE" w:rsidRPr="00BB6934" w14:paraId="6FB0F195" w14:textId="77777777" w:rsidTr="00E359E1">
        <w:trPr>
          <w:trHeight w:val="220"/>
        </w:trPr>
        <w:tc>
          <w:tcPr>
            <w:tcW w:w="3972" w:type="dxa"/>
          </w:tcPr>
          <w:p w14:paraId="3BE1CCF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Britanska kultura i civilizacija                          </w:t>
            </w:r>
          </w:p>
        </w:tc>
        <w:tc>
          <w:tcPr>
            <w:tcW w:w="585" w:type="dxa"/>
          </w:tcPr>
          <w:p w14:paraId="607FE289" w14:textId="5D8A7056" w:rsidR="007934A0" w:rsidRPr="00AE7D0D" w:rsidRDefault="00EA5B5D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85" w:type="dxa"/>
          </w:tcPr>
          <w:p w14:paraId="2522895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57" w:type="dxa"/>
          </w:tcPr>
          <w:p w14:paraId="38FAE9AE" w14:textId="0C6DD0B0" w:rsidR="007934A0" w:rsidRPr="00AE7D0D" w:rsidRDefault="00EA5B5D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3(</w:t>
            </w:r>
            <w:r w:rsidR="008A02E4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731" w:type="dxa"/>
          </w:tcPr>
          <w:p w14:paraId="0CE3785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043" w:type="dxa"/>
          </w:tcPr>
          <w:p w14:paraId="697EC39F" w14:textId="423B477D" w:rsidR="008A02E4" w:rsidRPr="00AE7D0D" w:rsidRDefault="008A02E4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Ljubica Matek</w:t>
            </w:r>
            <w:r w:rsidR="0008731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nositeljica</w:t>
            </w:r>
          </w:p>
          <w:p w14:paraId="0D8CDAC2" w14:textId="39858E87" w:rsidR="008A02E4" w:rsidRPr="00AE7D0D" w:rsidRDefault="008A02E4" w:rsidP="008A02E4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Valentin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rkasović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asistent</w:t>
            </w:r>
            <w:r w:rsidR="001B5E18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ca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, </w:t>
            </w:r>
            <w:r w:rsidRPr="00AE7D0D">
              <w:rPr>
                <w:rFonts w:ascii="Arial" w:eastAsia="Arial" w:hAnsi="Arial" w:cs="Arial"/>
                <w:b/>
                <w:bCs/>
                <w:sz w:val="18"/>
                <w:szCs w:val="18"/>
                <w:lang w:val="hr-HR"/>
              </w:rPr>
              <w:t>VS</w:t>
            </w:r>
          </w:p>
        </w:tc>
      </w:tr>
      <w:tr w:rsidR="003168DE" w:rsidRPr="00BB6934" w14:paraId="10CB803C" w14:textId="77777777" w:rsidTr="00E359E1">
        <w:trPr>
          <w:trHeight w:val="207"/>
        </w:trPr>
        <w:tc>
          <w:tcPr>
            <w:tcW w:w="3972" w:type="dxa"/>
          </w:tcPr>
          <w:p w14:paraId="7230C84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fonetiku i fonologiju engleskoga jezika</w:t>
            </w:r>
          </w:p>
        </w:tc>
        <w:tc>
          <w:tcPr>
            <w:tcW w:w="585" w:type="dxa"/>
          </w:tcPr>
          <w:p w14:paraId="548136D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85" w:type="dxa"/>
          </w:tcPr>
          <w:p w14:paraId="7C20F213" w14:textId="035C961E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(</w:t>
            </w:r>
            <w:r w:rsidR="00B33E4B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57" w:type="dxa"/>
          </w:tcPr>
          <w:p w14:paraId="16F3B04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31" w:type="dxa"/>
          </w:tcPr>
          <w:p w14:paraId="1DBF34F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043" w:type="dxa"/>
          </w:tcPr>
          <w:p w14:paraId="4B5ED984" w14:textId="090FA96C" w:rsidR="007934A0" w:rsidRPr="00AE7D0D" w:rsidRDefault="00B33E4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Alm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ančura</w:t>
            </w:r>
            <w:proofErr w:type="spellEnd"/>
          </w:p>
        </w:tc>
      </w:tr>
      <w:tr w:rsidR="003168DE" w:rsidRPr="00BB6934" w14:paraId="7F7AE5AA" w14:textId="77777777" w:rsidTr="00E359E1">
        <w:trPr>
          <w:trHeight w:val="458"/>
        </w:trPr>
        <w:tc>
          <w:tcPr>
            <w:tcW w:w="3972" w:type="dxa"/>
          </w:tcPr>
          <w:p w14:paraId="6A034B1F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orfosintaks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i semantika glagolskih izraza u engleskom jeziku                                             </w:t>
            </w:r>
          </w:p>
        </w:tc>
        <w:tc>
          <w:tcPr>
            <w:tcW w:w="585" w:type="dxa"/>
          </w:tcPr>
          <w:p w14:paraId="1B65CF7D" w14:textId="77777777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  <w:p w14:paraId="2BD59F1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85" w:type="dxa"/>
          </w:tcPr>
          <w:p w14:paraId="3D45F7EC" w14:textId="77777777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  <w:p w14:paraId="4044F12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3)</w:t>
            </w:r>
          </w:p>
        </w:tc>
        <w:tc>
          <w:tcPr>
            <w:tcW w:w="557" w:type="dxa"/>
          </w:tcPr>
          <w:p w14:paraId="57FFC82A" w14:textId="77777777" w:rsidR="007934A0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2FE42588" w14:textId="0AAED305" w:rsidR="005D7145" w:rsidRPr="00AE7D0D" w:rsidRDefault="005D7145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31" w:type="dxa"/>
          </w:tcPr>
          <w:p w14:paraId="5E80AD5E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0987DC9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043" w:type="dxa"/>
          </w:tcPr>
          <w:p w14:paraId="3C2781B3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52A783DF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AE7D0D" w14:paraId="2F8EA62A" w14:textId="77777777" w:rsidTr="00E359E1">
        <w:trPr>
          <w:trHeight w:val="225"/>
        </w:trPr>
        <w:tc>
          <w:tcPr>
            <w:tcW w:w="3972" w:type="dxa"/>
          </w:tcPr>
          <w:p w14:paraId="28C99AE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Suvremeni engleski jezik I           </w:t>
            </w:r>
          </w:p>
        </w:tc>
        <w:tc>
          <w:tcPr>
            <w:tcW w:w="585" w:type="dxa"/>
          </w:tcPr>
          <w:p w14:paraId="59494CC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85" w:type="dxa"/>
          </w:tcPr>
          <w:p w14:paraId="6C13C14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57" w:type="dxa"/>
          </w:tcPr>
          <w:p w14:paraId="4CEB20E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31" w:type="dxa"/>
          </w:tcPr>
          <w:p w14:paraId="735A22D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043" w:type="dxa"/>
          </w:tcPr>
          <w:p w14:paraId="63F7AC02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latka Ivić, viša lektorica</w:t>
            </w:r>
          </w:p>
        </w:tc>
      </w:tr>
      <w:tr w:rsidR="003168DE" w:rsidRPr="00AE7D0D" w14:paraId="593EAE9C" w14:textId="77777777" w:rsidTr="00E359E1">
        <w:trPr>
          <w:trHeight w:val="207"/>
        </w:trPr>
        <w:tc>
          <w:tcPr>
            <w:tcW w:w="3972" w:type="dxa"/>
          </w:tcPr>
          <w:p w14:paraId="0E896025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Tjelesna i zdravstvena kultura I</w:t>
            </w:r>
          </w:p>
        </w:tc>
        <w:tc>
          <w:tcPr>
            <w:tcW w:w="585" w:type="dxa"/>
          </w:tcPr>
          <w:p w14:paraId="473A187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85" w:type="dxa"/>
          </w:tcPr>
          <w:p w14:paraId="1AC9BA2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57" w:type="dxa"/>
          </w:tcPr>
          <w:p w14:paraId="47F7BFC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31" w:type="dxa"/>
          </w:tcPr>
          <w:p w14:paraId="06857CC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043" w:type="dxa"/>
          </w:tcPr>
          <w:p w14:paraId="4A0FBFD2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viši predavač</w:t>
            </w:r>
          </w:p>
        </w:tc>
      </w:tr>
      <w:tr w:rsidR="003168DE" w:rsidRPr="00AE7D0D" w14:paraId="4D1F9882" w14:textId="77777777" w:rsidTr="00E359E1">
        <w:trPr>
          <w:trHeight w:val="63"/>
        </w:trPr>
        <w:tc>
          <w:tcPr>
            <w:tcW w:w="3972" w:type="dxa"/>
          </w:tcPr>
          <w:p w14:paraId="54BD6FE9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Uvod u englesku i američku književnost                                                                                 </w:t>
            </w:r>
          </w:p>
        </w:tc>
        <w:tc>
          <w:tcPr>
            <w:tcW w:w="585" w:type="dxa"/>
          </w:tcPr>
          <w:p w14:paraId="027B244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492C4B9B" w14:textId="5C7378D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435D448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6C1B3AB2" w14:textId="54EFAEF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57" w:type="dxa"/>
          </w:tcPr>
          <w:p w14:paraId="4F3816DA" w14:textId="77777777" w:rsidR="006D517A" w:rsidRPr="00AE7D0D" w:rsidRDefault="006D517A" w:rsidP="006D517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sz w:val="18"/>
                <w:szCs w:val="18"/>
                <w:lang w:val="hr-HR"/>
              </w:rPr>
              <w:t>3(3)</w:t>
            </w:r>
          </w:p>
          <w:p w14:paraId="1B977050" w14:textId="08B6C8FF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31" w:type="dxa"/>
          </w:tcPr>
          <w:p w14:paraId="1BBC7BF7" w14:textId="371D243A" w:rsidR="007934A0" w:rsidRPr="00AE7D0D" w:rsidRDefault="006D517A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043" w:type="dxa"/>
          </w:tcPr>
          <w:p w14:paraId="28EC7079" w14:textId="674984C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prof. dr. sc. Biljan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Oklopčić</w:t>
            </w:r>
            <w:proofErr w:type="spellEnd"/>
          </w:p>
          <w:p w14:paraId="11A39F36" w14:textId="6F94B629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0FE601A3" w14:textId="77777777" w:rsidTr="00E359E1">
        <w:trPr>
          <w:trHeight w:val="63"/>
        </w:trPr>
        <w:tc>
          <w:tcPr>
            <w:tcW w:w="3972" w:type="dxa"/>
          </w:tcPr>
          <w:p w14:paraId="502A8E6A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0BA65486" w14:textId="1A4ECF4D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07054E42" w14:textId="5F3B6996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57" w:type="dxa"/>
          </w:tcPr>
          <w:p w14:paraId="7197E894" w14:textId="49AF256C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31" w:type="dxa"/>
          </w:tcPr>
          <w:p w14:paraId="6BC27537" w14:textId="74039D1C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043" w:type="dxa"/>
          </w:tcPr>
          <w:p w14:paraId="1E17BE23" w14:textId="1E885795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410CC12C" w14:textId="77777777" w:rsidTr="00E359E1">
        <w:trPr>
          <w:trHeight w:val="63"/>
        </w:trPr>
        <w:tc>
          <w:tcPr>
            <w:tcW w:w="3972" w:type="dxa"/>
          </w:tcPr>
          <w:p w14:paraId="05D9712E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01D7B693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4B83D61B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57" w:type="dxa"/>
          </w:tcPr>
          <w:p w14:paraId="1BB9A633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31" w:type="dxa"/>
          </w:tcPr>
          <w:p w14:paraId="3C29BB9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043" w:type="dxa"/>
          </w:tcPr>
          <w:p w14:paraId="280E20CB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7C160414" w14:textId="77777777" w:rsidTr="00E359E1">
        <w:trPr>
          <w:trHeight w:val="207"/>
        </w:trPr>
        <w:tc>
          <w:tcPr>
            <w:tcW w:w="3972" w:type="dxa"/>
          </w:tcPr>
          <w:p w14:paraId="215B7C05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4DB186C9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85" w:type="dxa"/>
          </w:tcPr>
          <w:p w14:paraId="2E8CA4F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57" w:type="dxa"/>
          </w:tcPr>
          <w:p w14:paraId="64A23AD3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31" w:type="dxa"/>
          </w:tcPr>
          <w:p w14:paraId="3EB7A45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043" w:type="dxa"/>
          </w:tcPr>
          <w:p w14:paraId="262888D4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</w:tbl>
    <w:p w14:paraId="73A77603" w14:textId="77777777" w:rsidR="007934A0" w:rsidRPr="00AE7D0D" w:rsidRDefault="00631C33">
      <w:pPr>
        <w:jc w:val="both"/>
        <w:rPr>
          <w:rFonts w:ascii="Arial" w:eastAsia="Arial" w:hAnsi="Arial" w:cs="Arial"/>
          <w:b/>
          <w:sz w:val="18"/>
          <w:szCs w:val="18"/>
          <w:u w:val="single"/>
          <w:lang w:val="hr-HR"/>
        </w:rPr>
      </w:pPr>
      <w:r w:rsidRPr="00AE7D0D">
        <w:rPr>
          <w:rFonts w:ascii="Arial" w:eastAsia="Arial" w:hAnsi="Arial" w:cs="Arial"/>
          <w:b/>
          <w:sz w:val="18"/>
          <w:szCs w:val="18"/>
          <w:u w:val="single"/>
          <w:lang w:val="hr-HR"/>
        </w:rPr>
        <w:t>NAPOMENA:</w:t>
      </w:r>
    </w:p>
    <w:p w14:paraId="7A674FF1" w14:textId="2873DCFC" w:rsidR="007934A0" w:rsidRPr="00AE7D0D" w:rsidRDefault="00631C33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u ovom semestru stječ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16</w:t>
      </w:r>
      <w:r w:rsidR="00A60E62">
        <w:rPr>
          <w:rFonts w:ascii="Arial" w:eastAsia="Arial" w:hAnsi="Arial" w:cs="Arial"/>
          <w:b/>
          <w:sz w:val="16"/>
          <w:szCs w:val="16"/>
          <w:lang w:val="hr-HR"/>
        </w:rPr>
        <w:t>,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5 ECTS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bodova kroz obvezne kolegije u okviru studija Engleski jezik i književnost.</w:t>
      </w:r>
    </w:p>
    <w:p w14:paraId="6872BE52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p w14:paraId="14FC2DAD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p w14:paraId="2971102E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u w:val="single"/>
          <w:lang w:val="hr-HR"/>
        </w:rPr>
        <w:t>II. ljetni semestar</w:t>
      </w:r>
    </w:p>
    <w:p w14:paraId="71866F61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tbl>
      <w:tblPr>
        <w:tblStyle w:val="a0"/>
        <w:tblW w:w="11010" w:type="dxa"/>
        <w:tblInd w:w="-910" w:type="dxa"/>
        <w:tblLayout w:type="fixed"/>
        <w:tblLook w:val="0000" w:firstRow="0" w:lastRow="0" w:firstColumn="0" w:lastColumn="0" w:noHBand="0" w:noVBand="0"/>
      </w:tblPr>
      <w:tblGrid>
        <w:gridCol w:w="4106"/>
        <w:gridCol w:w="605"/>
        <w:gridCol w:w="605"/>
        <w:gridCol w:w="576"/>
        <w:gridCol w:w="749"/>
        <w:gridCol w:w="8"/>
        <w:gridCol w:w="4361"/>
      </w:tblGrid>
      <w:tr w:rsidR="003168DE" w:rsidRPr="00BB6934" w14:paraId="0C96D260" w14:textId="77777777" w:rsidTr="00B27F4D">
        <w:trPr>
          <w:trHeight w:val="473"/>
        </w:trPr>
        <w:tc>
          <w:tcPr>
            <w:tcW w:w="4106" w:type="dxa"/>
            <w:vAlign w:val="center"/>
          </w:tcPr>
          <w:p w14:paraId="4D6BBEB2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KOLEGIJ</w:t>
            </w:r>
          </w:p>
        </w:tc>
        <w:tc>
          <w:tcPr>
            <w:tcW w:w="1786" w:type="dxa"/>
            <w:gridSpan w:val="3"/>
            <w:vAlign w:val="center"/>
          </w:tcPr>
          <w:p w14:paraId="397F803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7" w:type="dxa"/>
            <w:gridSpan w:val="2"/>
            <w:vAlign w:val="center"/>
          </w:tcPr>
          <w:p w14:paraId="6B6697B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361" w:type="dxa"/>
            <w:vAlign w:val="center"/>
          </w:tcPr>
          <w:p w14:paraId="59D84517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58DF60F1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ositelj kolegija ili izvođač dijela nastave</w:t>
            </w:r>
          </w:p>
        </w:tc>
      </w:tr>
      <w:tr w:rsidR="003168DE" w:rsidRPr="00AE7D0D" w14:paraId="7FAD72C2" w14:textId="77777777" w:rsidTr="00C22885">
        <w:trPr>
          <w:trHeight w:val="337"/>
        </w:trPr>
        <w:tc>
          <w:tcPr>
            <w:tcW w:w="4106" w:type="dxa"/>
          </w:tcPr>
          <w:p w14:paraId="111151AB" w14:textId="77777777" w:rsidR="007934A0" w:rsidRPr="00AE7D0D" w:rsidRDefault="00631C33">
            <w:pPr>
              <w:tabs>
                <w:tab w:val="left" w:pos="2460"/>
              </w:tabs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ab/>
            </w:r>
          </w:p>
        </w:tc>
        <w:tc>
          <w:tcPr>
            <w:tcW w:w="605" w:type="dxa"/>
          </w:tcPr>
          <w:p w14:paraId="6076C7B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5" w:type="dxa"/>
          </w:tcPr>
          <w:p w14:paraId="47D892F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6" w:type="dxa"/>
          </w:tcPr>
          <w:p w14:paraId="5A8B059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7" w:type="dxa"/>
            <w:gridSpan w:val="2"/>
          </w:tcPr>
          <w:p w14:paraId="226349DA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361" w:type="dxa"/>
          </w:tcPr>
          <w:p w14:paraId="561506A9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1B5E18" w:rsidRPr="00AE7D0D" w14:paraId="1D8A4742" w14:textId="77777777" w:rsidTr="00C22885">
        <w:trPr>
          <w:trHeight w:val="212"/>
        </w:trPr>
        <w:tc>
          <w:tcPr>
            <w:tcW w:w="4106" w:type="dxa"/>
          </w:tcPr>
          <w:p w14:paraId="3C1875DC" w14:textId="77777777" w:rsidR="001B5E18" w:rsidRPr="00AE7D0D" w:rsidRDefault="001B5E18" w:rsidP="001B5E18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Američka kultura i civilizacija</w:t>
            </w:r>
          </w:p>
        </w:tc>
        <w:tc>
          <w:tcPr>
            <w:tcW w:w="605" w:type="dxa"/>
          </w:tcPr>
          <w:p w14:paraId="116E5CA8" w14:textId="770D7C4D" w:rsidR="001B5E18" w:rsidRPr="00AE7D0D" w:rsidRDefault="001B5E18" w:rsidP="001B5E18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5" w:type="dxa"/>
          </w:tcPr>
          <w:p w14:paraId="51E54371" w14:textId="77777777" w:rsidR="001B5E18" w:rsidRPr="00AE7D0D" w:rsidRDefault="001B5E18" w:rsidP="001B5E18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6" w:type="dxa"/>
          </w:tcPr>
          <w:p w14:paraId="3B76BCCD" w14:textId="5535CD87" w:rsidR="00EC0094" w:rsidRDefault="00EC0094" w:rsidP="001B5E18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6359188C" w14:textId="5A92593F" w:rsidR="001B5E18" w:rsidRPr="00AE7D0D" w:rsidRDefault="001B5E18" w:rsidP="001B5E18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3(2)</w:t>
            </w:r>
          </w:p>
        </w:tc>
        <w:tc>
          <w:tcPr>
            <w:tcW w:w="757" w:type="dxa"/>
            <w:gridSpan w:val="2"/>
          </w:tcPr>
          <w:p w14:paraId="6C0F8C2C" w14:textId="77777777" w:rsidR="001B5E18" w:rsidRPr="00AE7D0D" w:rsidRDefault="001B5E18" w:rsidP="001B5E1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1" w:type="dxa"/>
          </w:tcPr>
          <w:p w14:paraId="4B3412D9" w14:textId="328D9ADC" w:rsidR="001B5E18" w:rsidRPr="00AE7D0D" w:rsidRDefault="00BB6934" w:rsidP="001B5E18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BB6934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</w:t>
            </w:r>
            <w:r w:rsidR="001B5E18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Jasna Poljak </w:t>
            </w:r>
            <w:proofErr w:type="spellStart"/>
            <w:r w:rsidR="001B5E18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Rehlick</w:t>
            </w:r>
            <w:r w:rsidR="007D07DA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</w:t>
            </w:r>
            <w:proofErr w:type="spellEnd"/>
            <w:r w:rsidR="0008731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, nositeljica </w:t>
            </w:r>
            <w:r w:rsidR="001B5E18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</w:p>
          <w:p w14:paraId="2B81619B" w14:textId="06E6E3FE" w:rsidR="001B5E18" w:rsidRPr="00AE7D0D" w:rsidRDefault="007D07DA" w:rsidP="001B5E18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Zvonimir Prtenjača</w:t>
            </w:r>
            <w:r w:rsidR="001B5E18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, asistent, </w:t>
            </w:r>
            <w:r w:rsidR="001B5E18" w:rsidRPr="00AE7D0D">
              <w:rPr>
                <w:rFonts w:ascii="Arial" w:eastAsia="Arial" w:hAnsi="Arial" w:cs="Arial"/>
                <w:b/>
                <w:bCs/>
                <w:sz w:val="18"/>
                <w:szCs w:val="18"/>
                <w:lang w:val="hr-HR"/>
              </w:rPr>
              <w:t>VS</w:t>
            </w:r>
          </w:p>
        </w:tc>
      </w:tr>
      <w:tr w:rsidR="003168DE" w:rsidRPr="00AE7D0D" w14:paraId="64FB1357" w14:textId="77777777" w:rsidTr="00C22885">
        <w:trPr>
          <w:trHeight w:val="625"/>
        </w:trPr>
        <w:tc>
          <w:tcPr>
            <w:tcW w:w="4106" w:type="dxa"/>
          </w:tcPr>
          <w:p w14:paraId="5CDC818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Pregled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orfosintakse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vrsta riječi u engleskom jeziku</w:t>
            </w:r>
          </w:p>
          <w:p w14:paraId="1262B825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5" w:type="dxa"/>
          </w:tcPr>
          <w:p w14:paraId="703F269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  <w:p w14:paraId="41B7CC0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431A7D9C" w14:textId="7661A714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           </w:t>
            </w:r>
          </w:p>
        </w:tc>
        <w:tc>
          <w:tcPr>
            <w:tcW w:w="605" w:type="dxa"/>
          </w:tcPr>
          <w:p w14:paraId="6A51A07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2)</w:t>
            </w:r>
          </w:p>
          <w:p w14:paraId="7A1BB03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6" w:type="dxa"/>
          </w:tcPr>
          <w:p w14:paraId="1343ECD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0CB0B1FE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7" w:type="dxa"/>
            <w:gridSpan w:val="2"/>
          </w:tcPr>
          <w:p w14:paraId="71A9139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7E61A281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  <w:p w14:paraId="02A42B79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61" w:type="dxa"/>
          </w:tcPr>
          <w:p w14:paraId="6F247721" w14:textId="7E5A6819" w:rsidR="007934A0" w:rsidRPr="00AE7D0D" w:rsidRDefault="00B33E4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AE7D0D" w14:paraId="03D434EB" w14:textId="77777777" w:rsidTr="00C22885">
        <w:trPr>
          <w:trHeight w:val="212"/>
        </w:trPr>
        <w:tc>
          <w:tcPr>
            <w:tcW w:w="4106" w:type="dxa"/>
          </w:tcPr>
          <w:p w14:paraId="0F21E62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uvremeni engleski jezik II</w:t>
            </w:r>
          </w:p>
        </w:tc>
        <w:tc>
          <w:tcPr>
            <w:tcW w:w="605" w:type="dxa"/>
          </w:tcPr>
          <w:p w14:paraId="2287D93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5" w:type="dxa"/>
          </w:tcPr>
          <w:p w14:paraId="50A5B5E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76" w:type="dxa"/>
          </w:tcPr>
          <w:p w14:paraId="00412AD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7" w:type="dxa"/>
            <w:gridSpan w:val="2"/>
          </w:tcPr>
          <w:p w14:paraId="5F15BA4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1" w:type="dxa"/>
          </w:tcPr>
          <w:p w14:paraId="5F98CBE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latka Ivić, viša lektorica</w:t>
            </w:r>
          </w:p>
        </w:tc>
      </w:tr>
      <w:tr w:rsidR="003168DE" w:rsidRPr="00AE7D0D" w14:paraId="19176377" w14:textId="77777777" w:rsidTr="00C22885">
        <w:trPr>
          <w:trHeight w:val="426"/>
        </w:trPr>
        <w:tc>
          <w:tcPr>
            <w:tcW w:w="4106" w:type="dxa"/>
          </w:tcPr>
          <w:p w14:paraId="7EFECB79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Tjelesna i zdravstvena kultura II</w:t>
            </w:r>
          </w:p>
        </w:tc>
        <w:tc>
          <w:tcPr>
            <w:tcW w:w="605" w:type="dxa"/>
          </w:tcPr>
          <w:p w14:paraId="0FD0D25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5" w:type="dxa"/>
          </w:tcPr>
          <w:p w14:paraId="59218D3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6" w:type="dxa"/>
          </w:tcPr>
          <w:p w14:paraId="7734949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7" w:type="dxa"/>
            <w:gridSpan w:val="2"/>
          </w:tcPr>
          <w:p w14:paraId="37350B2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361" w:type="dxa"/>
          </w:tcPr>
          <w:p w14:paraId="08F95D6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viši predavač</w:t>
            </w:r>
          </w:p>
          <w:p w14:paraId="61807BB9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3169C7CE" w14:textId="77777777" w:rsidTr="00C22885">
        <w:trPr>
          <w:trHeight w:val="426"/>
        </w:trPr>
        <w:tc>
          <w:tcPr>
            <w:tcW w:w="4106" w:type="dxa"/>
          </w:tcPr>
          <w:p w14:paraId="314F9E5A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  <w:p w14:paraId="567ABF88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IZBORNI KOLEGIJI</w:t>
            </w:r>
          </w:p>
        </w:tc>
        <w:tc>
          <w:tcPr>
            <w:tcW w:w="605" w:type="dxa"/>
          </w:tcPr>
          <w:p w14:paraId="3E12A04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5" w:type="dxa"/>
          </w:tcPr>
          <w:p w14:paraId="6B9B4510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6" w:type="dxa"/>
          </w:tcPr>
          <w:p w14:paraId="3EB57A63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7" w:type="dxa"/>
            <w:gridSpan w:val="2"/>
          </w:tcPr>
          <w:p w14:paraId="5325004E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361" w:type="dxa"/>
          </w:tcPr>
          <w:p w14:paraId="4D899018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AE7D0D" w14:paraId="3F708CC1" w14:textId="77777777" w:rsidTr="00C22885">
        <w:trPr>
          <w:trHeight w:val="212"/>
        </w:trPr>
        <w:tc>
          <w:tcPr>
            <w:tcW w:w="4106" w:type="dxa"/>
          </w:tcPr>
          <w:p w14:paraId="4222F092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Analiza diskursa </w:t>
            </w:r>
          </w:p>
        </w:tc>
        <w:tc>
          <w:tcPr>
            <w:tcW w:w="605" w:type="dxa"/>
          </w:tcPr>
          <w:p w14:paraId="5173D67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5" w:type="dxa"/>
          </w:tcPr>
          <w:p w14:paraId="63F8AE9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6" w:type="dxa"/>
          </w:tcPr>
          <w:p w14:paraId="564E924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7" w:type="dxa"/>
            <w:gridSpan w:val="2"/>
          </w:tcPr>
          <w:p w14:paraId="1F4E62D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1" w:type="dxa"/>
          </w:tcPr>
          <w:p w14:paraId="1D32C30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BB6934" w14:paraId="4D706548" w14:textId="77777777" w:rsidTr="00C22885">
        <w:trPr>
          <w:trHeight w:val="212"/>
        </w:trPr>
        <w:tc>
          <w:tcPr>
            <w:tcW w:w="4106" w:type="dxa"/>
          </w:tcPr>
          <w:p w14:paraId="5BD49E3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ngleski jezik u kontaktu</w:t>
            </w:r>
          </w:p>
        </w:tc>
        <w:tc>
          <w:tcPr>
            <w:tcW w:w="605" w:type="dxa"/>
          </w:tcPr>
          <w:p w14:paraId="06C625C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5" w:type="dxa"/>
          </w:tcPr>
          <w:p w14:paraId="7AA42AE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6" w:type="dxa"/>
          </w:tcPr>
          <w:p w14:paraId="070F5B3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7" w:type="dxa"/>
            <w:gridSpan w:val="2"/>
          </w:tcPr>
          <w:p w14:paraId="732BA29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1" w:type="dxa"/>
          </w:tcPr>
          <w:p w14:paraId="6C09C25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BB6934" w14:paraId="189C4356" w14:textId="77777777" w:rsidTr="00C22885">
        <w:trPr>
          <w:trHeight w:val="212"/>
        </w:trPr>
        <w:tc>
          <w:tcPr>
            <w:tcW w:w="4106" w:type="dxa"/>
          </w:tcPr>
          <w:p w14:paraId="6BEA5C7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ngleski kao jezik struke</w:t>
            </w:r>
          </w:p>
        </w:tc>
        <w:tc>
          <w:tcPr>
            <w:tcW w:w="605" w:type="dxa"/>
          </w:tcPr>
          <w:p w14:paraId="18EAFF6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5" w:type="dxa"/>
          </w:tcPr>
          <w:p w14:paraId="0A53E94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6" w:type="dxa"/>
          </w:tcPr>
          <w:p w14:paraId="502A309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7" w:type="dxa"/>
            <w:gridSpan w:val="2"/>
          </w:tcPr>
          <w:p w14:paraId="7D97408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1" w:type="dxa"/>
          </w:tcPr>
          <w:p w14:paraId="2E94AC2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AE7D0D" w14:paraId="54B0AF7E" w14:textId="77777777" w:rsidTr="00C22885">
        <w:trPr>
          <w:trHeight w:val="212"/>
        </w:trPr>
        <w:tc>
          <w:tcPr>
            <w:tcW w:w="4106" w:type="dxa"/>
          </w:tcPr>
          <w:p w14:paraId="29171028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Uvod u diskurs medija </w:t>
            </w:r>
          </w:p>
        </w:tc>
        <w:tc>
          <w:tcPr>
            <w:tcW w:w="605" w:type="dxa"/>
          </w:tcPr>
          <w:p w14:paraId="74D39B7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5" w:type="dxa"/>
          </w:tcPr>
          <w:p w14:paraId="7500AC6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6" w:type="dxa"/>
          </w:tcPr>
          <w:p w14:paraId="35E3BD6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7" w:type="dxa"/>
            <w:gridSpan w:val="2"/>
          </w:tcPr>
          <w:p w14:paraId="7CE69A6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1" w:type="dxa"/>
          </w:tcPr>
          <w:p w14:paraId="35BDFD7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AE7D0D" w14:paraId="55A4ED76" w14:textId="77777777" w:rsidTr="00C22885">
        <w:trPr>
          <w:trHeight w:val="225"/>
        </w:trPr>
        <w:tc>
          <w:tcPr>
            <w:tcW w:w="4106" w:type="dxa"/>
          </w:tcPr>
          <w:p w14:paraId="19494DA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ultikulturalna književnost na engleskom jeziku</w:t>
            </w:r>
          </w:p>
        </w:tc>
        <w:tc>
          <w:tcPr>
            <w:tcW w:w="605" w:type="dxa"/>
          </w:tcPr>
          <w:p w14:paraId="2C34506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5" w:type="dxa"/>
          </w:tcPr>
          <w:p w14:paraId="6DFCCE9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6" w:type="dxa"/>
          </w:tcPr>
          <w:p w14:paraId="168D5A0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49" w:type="dxa"/>
          </w:tcPr>
          <w:p w14:paraId="47C3B82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9" w:type="dxa"/>
            <w:gridSpan w:val="2"/>
          </w:tcPr>
          <w:p w14:paraId="3A7C8271" w14:textId="4F9BF2B0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of. dr. sc. Sanja Runtić</w:t>
            </w:r>
          </w:p>
        </w:tc>
      </w:tr>
      <w:tr w:rsidR="003168DE" w:rsidRPr="00BB6934" w14:paraId="1B1FAC19" w14:textId="77777777" w:rsidTr="00C22885">
        <w:trPr>
          <w:trHeight w:val="225"/>
        </w:trPr>
        <w:tc>
          <w:tcPr>
            <w:tcW w:w="4106" w:type="dxa"/>
          </w:tcPr>
          <w:p w14:paraId="54237AE1" w14:textId="5440E11C" w:rsidR="00B50C9F" w:rsidRPr="00AE7D0D" w:rsidRDefault="00393609" w:rsidP="00B50C9F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sociolingvistiku</w:t>
            </w:r>
          </w:p>
        </w:tc>
        <w:tc>
          <w:tcPr>
            <w:tcW w:w="605" w:type="dxa"/>
          </w:tcPr>
          <w:p w14:paraId="702DE91F" w14:textId="40B40213" w:rsidR="00B50C9F" w:rsidRPr="00AE7D0D" w:rsidRDefault="00B50C9F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1</w:t>
            </w:r>
          </w:p>
        </w:tc>
        <w:tc>
          <w:tcPr>
            <w:tcW w:w="605" w:type="dxa"/>
          </w:tcPr>
          <w:p w14:paraId="2C552CDE" w14:textId="54C071D6" w:rsidR="00B50C9F" w:rsidRPr="00AE7D0D" w:rsidRDefault="00B50C9F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-</w:t>
            </w:r>
          </w:p>
        </w:tc>
        <w:tc>
          <w:tcPr>
            <w:tcW w:w="576" w:type="dxa"/>
          </w:tcPr>
          <w:p w14:paraId="5AA71BFC" w14:textId="6364F1A6" w:rsidR="00B50C9F" w:rsidRPr="00AE7D0D" w:rsidRDefault="00393609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49" w:type="dxa"/>
          </w:tcPr>
          <w:p w14:paraId="57E97C7F" w14:textId="13A8549F" w:rsidR="00B50C9F" w:rsidRPr="00AE7D0D" w:rsidRDefault="00B50C9F" w:rsidP="00B50C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9" w:type="dxa"/>
            <w:gridSpan w:val="2"/>
          </w:tcPr>
          <w:p w14:paraId="3359E7D5" w14:textId="34C8F392" w:rsidR="00B50C9F" w:rsidRPr="00AE7D0D" w:rsidRDefault="00D04870" w:rsidP="00B50C9F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</w:t>
            </w:r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. dr.sc. Ana </w:t>
            </w:r>
            <w:proofErr w:type="spellStart"/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3168DE" w:rsidRPr="00AE7D0D" w14:paraId="3530D0B6" w14:textId="77777777" w:rsidTr="00C22885">
        <w:trPr>
          <w:trHeight w:val="225"/>
        </w:trPr>
        <w:tc>
          <w:tcPr>
            <w:tcW w:w="4106" w:type="dxa"/>
          </w:tcPr>
          <w:p w14:paraId="4C8A214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aze podataka</w:t>
            </w:r>
          </w:p>
        </w:tc>
        <w:tc>
          <w:tcPr>
            <w:tcW w:w="605" w:type="dxa"/>
          </w:tcPr>
          <w:p w14:paraId="6A2A965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5" w:type="dxa"/>
          </w:tcPr>
          <w:p w14:paraId="7ED5D493" w14:textId="2E949A7B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1</w:t>
            </w:r>
            <w:r w:rsidR="00E208DE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(2)</w:t>
            </w:r>
          </w:p>
        </w:tc>
        <w:tc>
          <w:tcPr>
            <w:tcW w:w="576" w:type="dxa"/>
          </w:tcPr>
          <w:p w14:paraId="6C49173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49" w:type="dxa"/>
          </w:tcPr>
          <w:p w14:paraId="4B0C971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9" w:type="dxa"/>
            <w:gridSpan w:val="2"/>
          </w:tcPr>
          <w:p w14:paraId="3D0CF571" w14:textId="161643FB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mr. sc. Silvija Galić</w:t>
            </w:r>
          </w:p>
        </w:tc>
      </w:tr>
      <w:tr w:rsidR="003168DE" w:rsidRPr="00BB6934" w14:paraId="7D3060A3" w14:textId="77777777" w:rsidTr="00C22885">
        <w:trPr>
          <w:trHeight w:val="409"/>
        </w:trPr>
        <w:tc>
          <w:tcPr>
            <w:tcW w:w="4106" w:type="dxa"/>
          </w:tcPr>
          <w:p w14:paraId="2CC395B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Osnove informatike</w:t>
            </w:r>
          </w:p>
        </w:tc>
        <w:tc>
          <w:tcPr>
            <w:tcW w:w="605" w:type="dxa"/>
          </w:tcPr>
          <w:p w14:paraId="665408F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40E7CF8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5" w:type="dxa"/>
          </w:tcPr>
          <w:p w14:paraId="18106C6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491C159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6" w:type="dxa"/>
          </w:tcPr>
          <w:p w14:paraId="55744D9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69D0911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49" w:type="dxa"/>
          </w:tcPr>
          <w:p w14:paraId="015BCC6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69" w:type="dxa"/>
            <w:gridSpan w:val="2"/>
          </w:tcPr>
          <w:p w14:paraId="39BDF844" w14:textId="63164330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mr. sc. Silvija Galić, nositeljica</w:t>
            </w:r>
          </w:p>
          <w:p w14:paraId="47EA28E9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Amanda Glavaš, asistentica</w:t>
            </w:r>
          </w:p>
        </w:tc>
      </w:tr>
      <w:tr w:rsidR="003168DE" w:rsidRPr="00BB6934" w14:paraId="485FAECC" w14:textId="77777777" w:rsidTr="00C22885">
        <w:trPr>
          <w:trHeight w:val="277"/>
        </w:trPr>
        <w:tc>
          <w:tcPr>
            <w:tcW w:w="4106" w:type="dxa"/>
          </w:tcPr>
          <w:p w14:paraId="43F83FEE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5" w:type="dxa"/>
          </w:tcPr>
          <w:p w14:paraId="25B96AE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5" w:type="dxa"/>
          </w:tcPr>
          <w:p w14:paraId="5546C070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6" w:type="dxa"/>
          </w:tcPr>
          <w:p w14:paraId="16515C1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49" w:type="dxa"/>
          </w:tcPr>
          <w:p w14:paraId="4A4671D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69" w:type="dxa"/>
            <w:gridSpan w:val="2"/>
          </w:tcPr>
          <w:p w14:paraId="0B8A0147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BB6934" w14:paraId="1A75D28E" w14:textId="77777777" w:rsidTr="00C22885">
        <w:trPr>
          <w:trHeight w:val="69"/>
        </w:trPr>
        <w:tc>
          <w:tcPr>
            <w:tcW w:w="4106" w:type="dxa"/>
          </w:tcPr>
          <w:p w14:paraId="19C1B62F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5" w:type="dxa"/>
          </w:tcPr>
          <w:p w14:paraId="3776D60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5" w:type="dxa"/>
          </w:tcPr>
          <w:p w14:paraId="64FDCA2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6" w:type="dxa"/>
          </w:tcPr>
          <w:p w14:paraId="7740D417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7" w:type="dxa"/>
            <w:gridSpan w:val="2"/>
          </w:tcPr>
          <w:p w14:paraId="0D1570B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61" w:type="dxa"/>
          </w:tcPr>
          <w:p w14:paraId="0A91E7C9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</w:tbl>
    <w:p w14:paraId="351B3E78" w14:textId="77777777" w:rsidR="007934A0" w:rsidRPr="00AE7D0D" w:rsidRDefault="00631C33">
      <w:pPr>
        <w:rPr>
          <w:rFonts w:ascii="Arial" w:eastAsia="Arial" w:hAnsi="Arial" w:cs="Arial"/>
          <w:sz w:val="18"/>
          <w:szCs w:val="18"/>
          <w:lang w:val="hr-HR"/>
        </w:rPr>
      </w:pPr>
      <w:r w:rsidRPr="00AE7D0D">
        <w:rPr>
          <w:rFonts w:ascii="Arial" w:eastAsia="Arial" w:hAnsi="Arial" w:cs="Arial"/>
          <w:b/>
          <w:sz w:val="18"/>
          <w:szCs w:val="18"/>
          <w:lang w:val="hr-HR"/>
        </w:rPr>
        <w:t xml:space="preserve">NAPOMENE: </w:t>
      </w:r>
    </w:p>
    <w:p w14:paraId="713853DD" w14:textId="6FD6D66F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u </w:t>
      </w:r>
      <w:r w:rsidR="007375C2">
        <w:rPr>
          <w:rFonts w:ascii="Arial" w:eastAsia="Arial" w:hAnsi="Arial" w:cs="Arial"/>
          <w:sz w:val="16"/>
          <w:szCs w:val="16"/>
          <w:lang w:val="hr-HR"/>
        </w:rPr>
        <w:t>ljetnom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semestru stječ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najmanje 15,5 ECTS bodova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kroz obveznu i izbornu nastavu iz sadržaja obuhvaćenih studijskim programom (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treba odabrati najmanje 2 izborna kolegija).  </w:t>
      </w:r>
    </w:p>
    <w:p w14:paraId="18F63010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379E8325" w14:textId="77777777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Pri upisu izbornih kolegija u ljetnom semestru student mora voditi računa o tome da na razini akademske godin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u okviru studija Engleskog jezika i književnosti ostvari najmanje 30 ECTS bodova </w:t>
      </w:r>
    </w:p>
    <w:p w14:paraId="5719F829" w14:textId="77777777" w:rsidR="007934A0" w:rsidRPr="00AE7D0D" w:rsidRDefault="007934A0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09198CC8" w14:textId="745C18C4" w:rsidR="00E359E1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ECTS bodovi predviđeni za akademsku godinu moraju se u okviru nje i ostvariti – nedostatci se ne mogu prenositi u novu akademsku godinu niti se u novoj akademskoj godini mogu nadoknađivati.</w:t>
      </w:r>
      <w:r w:rsidRPr="00AE7D0D">
        <w:rPr>
          <w:rFonts w:ascii="Verdana" w:eastAsia="Verdana" w:hAnsi="Verdana" w:cs="Verdana"/>
          <w:b/>
          <w:sz w:val="16"/>
          <w:szCs w:val="16"/>
          <w:lang w:val="hr-HR"/>
        </w:rPr>
        <w:t xml:space="preserve">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Student na razini godine ne može imati manje od 30 ECTS bodova, ali može ostvariti dodatne ECTS bodove. Ti se dodatni bodovi ne mogu koristiti za popunjavanje nedostataka u sljedećoj akademskoj godini</w:t>
      </w:r>
    </w:p>
    <w:p w14:paraId="44DE6E04" w14:textId="77777777" w:rsidR="00E359E1" w:rsidRPr="00AE7D0D" w:rsidRDefault="00E359E1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5914096B" w14:textId="77777777" w:rsidR="007934A0" w:rsidRPr="00AE7D0D" w:rsidRDefault="007934A0">
      <w:pPr>
        <w:jc w:val="both"/>
        <w:rPr>
          <w:rFonts w:ascii="Arial" w:eastAsia="Arial" w:hAnsi="Arial" w:cs="Arial"/>
          <w:b/>
          <w:sz w:val="12"/>
          <w:szCs w:val="12"/>
          <w:lang w:val="hr-HR"/>
        </w:rPr>
      </w:pPr>
    </w:p>
    <w:p w14:paraId="70BA2DDA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lastRenderedPageBreak/>
        <w:t>IZVEDBENI PLAN STUDIJA</w:t>
      </w:r>
    </w:p>
    <w:p w14:paraId="317DF82F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 xml:space="preserve">II. GODINA </w:t>
      </w:r>
    </w:p>
    <w:p w14:paraId="48A703CE" w14:textId="4DD4F1E0" w:rsidR="007934A0" w:rsidRPr="00AE7D0D" w:rsidRDefault="00631C33" w:rsidP="00A10796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 xml:space="preserve">Ak. god. </w:t>
      </w:r>
      <w:r w:rsidR="00A10796" w:rsidRPr="00AE7D0D">
        <w:rPr>
          <w:rFonts w:ascii="Arial" w:eastAsia="Arial" w:hAnsi="Arial" w:cs="Arial"/>
          <w:b/>
          <w:sz w:val="20"/>
          <w:szCs w:val="20"/>
          <w:lang w:val="hr-HR"/>
        </w:rPr>
        <w:t>2026./2027.</w:t>
      </w:r>
    </w:p>
    <w:p w14:paraId="4A49E2C8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p w14:paraId="0F8DF08B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u w:val="single"/>
          <w:lang w:val="hr-HR"/>
        </w:rPr>
        <w:t>III. zimski semestar</w:t>
      </w:r>
    </w:p>
    <w:p w14:paraId="5351CED3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tbl>
      <w:tblPr>
        <w:tblStyle w:val="a1"/>
        <w:tblW w:w="10728" w:type="dxa"/>
        <w:tblInd w:w="-910" w:type="dxa"/>
        <w:tblLayout w:type="fixed"/>
        <w:tblLook w:val="0000" w:firstRow="0" w:lastRow="0" w:firstColumn="0" w:lastColumn="0" w:noHBand="0" w:noVBand="0"/>
      </w:tblPr>
      <w:tblGrid>
        <w:gridCol w:w="4067"/>
        <w:gridCol w:w="600"/>
        <w:gridCol w:w="600"/>
        <w:gridCol w:w="570"/>
        <w:gridCol w:w="750"/>
        <w:gridCol w:w="4103"/>
        <w:gridCol w:w="38"/>
      </w:tblGrid>
      <w:tr w:rsidR="003168DE" w:rsidRPr="00BB6934" w14:paraId="585E3EAC" w14:textId="77777777" w:rsidTr="001F58FB">
        <w:tc>
          <w:tcPr>
            <w:tcW w:w="4067" w:type="dxa"/>
            <w:vAlign w:val="center"/>
          </w:tcPr>
          <w:p w14:paraId="047855B0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 xml:space="preserve">KOLEGIJ </w:t>
            </w:r>
          </w:p>
        </w:tc>
        <w:tc>
          <w:tcPr>
            <w:tcW w:w="1770" w:type="dxa"/>
            <w:gridSpan w:val="3"/>
            <w:vAlign w:val="center"/>
          </w:tcPr>
          <w:p w14:paraId="177BFD0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0AA6E95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141" w:type="dxa"/>
            <w:gridSpan w:val="2"/>
            <w:vAlign w:val="center"/>
          </w:tcPr>
          <w:p w14:paraId="40514787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0931D8FE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ositelj kolegija ili izvođač dijela nastave</w:t>
            </w:r>
          </w:p>
        </w:tc>
      </w:tr>
      <w:tr w:rsidR="003168DE" w:rsidRPr="00AE7D0D" w14:paraId="2F116640" w14:textId="77777777" w:rsidTr="001F58FB">
        <w:tc>
          <w:tcPr>
            <w:tcW w:w="4067" w:type="dxa"/>
          </w:tcPr>
          <w:p w14:paraId="32972161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</w:tcPr>
          <w:p w14:paraId="6AE8585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</w:tcPr>
          <w:p w14:paraId="6E929E4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</w:tcPr>
          <w:p w14:paraId="09CE25E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4491570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141" w:type="dxa"/>
            <w:gridSpan w:val="2"/>
          </w:tcPr>
          <w:p w14:paraId="16C56DC9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3168DE" w:rsidRPr="00AE7D0D" w14:paraId="3A4A776A" w14:textId="77777777" w:rsidTr="001F58FB">
        <w:tc>
          <w:tcPr>
            <w:tcW w:w="4067" w:type="dxa"/>
          </w:tcPr>
          <w:p w14:paraId="498C81D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egled engleske književnosti I (od početaka do sredine 18. stoljeća)</w:t>
            </w:r>
          </w:p>
          <w:p w14:paraId="2E5EC23E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044E9EE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  <w:p w14:paraId="5732468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3EC9722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512C2CD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26C0E73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5172B17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(3)</w:t>
            </w:r>
          </w:p>
        </w:tc>
        <w:tc>
          <w:tcPr>
            <w:tcW w:w="750" w:type="dxa"/>
          </w:tcPr>
          <w:p w14:paraId="380E506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141" w:type="dxa"/>
            <w:gridSpan w:val="2"/>
          </w:tcPr>
          <w:p w14:paraId="182F9880" w14:textId="5493A9B4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Ljubica Matek</w:t>
            </w:r>
            <w:r w:rsidR="00FA210E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nositeljica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</w:p>
          <w:p w14:paraId="74FA1D7F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dr. sc. Jelen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ataki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Šumig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asistentica</w:t>
            </w:r>
          </w:p>
        </w:tc>
      </w:tr>
      <w:tr w:rsidR="003168DE" w:rsidRPr="00BB6934" w14:paraId="474CFB4E" w14:textId="77777777" w:rsidTr="001F58FB">
        <w:tc>
          <w:tcPr>
            <w:tcW w:w="4067" w:type="dxa"/>
          </w:tcPr>
          <w:p w14:paraId="55D3F519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intaksa fraze u engleskom jeziku</w:t>
            </w:r>
          </w:p>
        </w:tc>
        <w:tc>
          <w:tcPr>
            <w:tcW w:w="600" w:type="dxa"/>
          </w:tcPr>
          <w:p w14:paraId="3F6EA6E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13050E0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3)</w:t>
            </w:r>
          </w:p>
        </w:tc>
        <w:tc>
          <w:tcPr>
            <w:tcW w:w="570" w:type="dxa"/>
          </w:tcPr>
          <w:p w14:paraId="43F8324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3ACD04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  <w:gridSpan w:val="2"/>
          </w:tcPr>
          <w:p w14:paraId="37BF7735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of. dr. sc. Gabrijela Buljan</w:t>
            </w:r>
          </w:p>
        </w:tc>
      </w:tr>
      <w:tr w:rsidR="003168DE" w:rsidRPr="00AE7D0D" w14:paraId="29F2A7D2" w14:textId="77777777" w:rsidTr="001F58FB">
        <w:trPr>
          <w:trHeight w:val="232"/>
        </w:trPr>
        <w:tc>
          <w:tcPr>
            <w:tcW w:w="4067" w:type="dxa"/>
          </w:tcPr>
          <w:p w14:paraId="6F51AB03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uvremeni engleski jezik III</w:t>
            </w:r>
          </w:p>
        </w:tc>
        <w:tc>
          <w:tcPr>
            <w:tcW w:w="600" w:type="dxa"/>
          </w:tcPr>
          <w:p w14:paraId="2B1A7D7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324BFCF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70" w:type="dxa"/>
          </w:tcPr>
          <w:p w14:paraId="2833AB0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6135009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  <w:gridSpan w:val="2"/>
          </w:tcPr>
          <w:p w14:paraId="49645A8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laženka Šoštarić, viša lektorica</w:t>
            </w:r>
          </w:p>
        </w:tc>
      </w:tr>
      <w:tr w:rsidR="003168DE" w:rsidRPr="00AE7D0D" w14:paraId="3FF7071A" w14:textId="77777777" w:rsidTr="001F58FB">
        <w:tc>
          <w:tcPr>
            <w:tcW w:w="4067" w:type="dxa"/>
          </w:tcPr>
          <w:p w14:paraId="5D1CD989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Tjelesna i zdravstvena kultura III</w:t>
            </w:r>
          </w:p>
        </w:tc>
        <w:tc>
          <w:tcPr>
            <w:tcW w:w="600" w:type="dxa"/>
          </w:tcPr>
          <w:p w14:paraId="36D24A1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3C712EB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</w:tcPr>
          <w:p w14:paraId="5D1A24E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4F07A15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141" w:type="dxa"/>
            <w:gridSpan w:val="2"/>
          </w:tcPr>
          <w:p w14:paraId="72C663FE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viši predavač</w:t>
            </w:r>
          </w:p>
        </w:tc>
      </w:tr>
      <w:tr w:rsidR="003168DE" w:rsidRPr="00AE7D0D" w14:paraId="0EE1BE5C" w14:textId="77777777" w:rsidTr="001F58FB">
        <w:tc>
          <w:tcPr>
            <w:tcW w:w="4067" w:type="dxa"/>
          </w:tcPr>
          <w:p w14:paraId="02D845CB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3DFA2BF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4174F3C1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3EB801D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342C517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  <w:gridSpan w:val="2"/>
          </w:tcPr>
          <w:p w14:paraId="233DA4A3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AE7D0D" w14:paraId="40E91235" w14:textId="77777777" w:rsidTr="001F58FB">
        <w:tc>
          <w:tcPr>
            <w:tcW w:w="4067" w:type="dxa"/>
          </w:tcPr>
          <w:p w14:paraId="05508B4B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 xml:space="preserve">IZBORNI </w:t>
            </w: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KOLEGIJI</w:t>
            </w:r>
          </w:p>
        </w:tc>
        <w:tc>
          <w:tcPr>
            <w:tcW w:w="600" w:type="dxa"/>
          </w:tcPr>
          <w:p w14:paraId="7DFC74B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917753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73F890E0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21DACFA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  <w:gridSpan w:val="2"/>
          </w:tcPr>
          <w:p w14:paraId="625DBB58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BB6934" w14:paraId="6E2BBD96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486C6308" w14:textId="0AF13EE0" w:rsidR="001F58FB" w:rsidRPr="00AE7D0D" w:rsidRDefault="001F58FB" w:rsidP="001F58FB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011FF357" w14:textId="78586C66" w:rsidR="001F58FB" w:rsidRPr="00AE7D0D" w:rsidRDefault="001F58FB" w:rsidP="001F58FB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41C70462" w14:textId="4F18754A" w:rsidR="001F58FB" w:rsidRPr="00AE7D0D" w:rsidRDefault="001F58FB" w:rsidP="001F58FB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0AFFEACA" w14:textId="6405D710" w:rsidR="001F58FB" w:rsidRPr="00AE7D0D" w:rsidRDefault="001F58FB" w:rsidP="001F58FB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16DEF564" w14:textId="7FBB0DF6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0278C50A" w14:textId="7343810F" w:rsidR="001F58FB" w:rsidRPr="00AE7D0D" w:rsidRDefault="001F58FB" w:rsidP="001F58FB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</w:tr>
      <w:tr w:rsidR="003168DE" w:rsidRPr="00AE7D0D" w14:paraId="3F5A5FAC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1F15231A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etode analize diskursa</w:t>
            </w:r>
          </w:p>
        </w:tc>
        <w:tc>
          <w:tcPr>
            <w:tcW w:w="600" w:type="dxa"/>
          </w:tcPr>
          <w:p w14:paraId="08F04D61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05D526CF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5D3E78E3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0B08451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4ED0E7D3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BB6934" w14:paraId="2D7A6602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0915110B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Pisanje znanstveno-istraživačkog rada                       </w:t>
            </w:r>
          </w:p>
          <w:p w14:paraId="083B9862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 područja književnosti                                                                                                                                             </w:t>
            </w:r>
          </w:p>
        </w:tc>
        <w:tc>
          <w:tcPr>
            <w:tcW w:w="600" w:type="dxa"/>
          </w:tcPr>
          <w:p w14:paraId="7151A2B8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63DC52BF" w14:textId="6838A5BF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</w:t>
            </w:r>
          </w:p>
        </w:tc>
        <w:tc>
          <w:tcPr>
            <w:tcW w:w="600" w:type="dxa"/>
          </w:tcPr>
          <w:p w14:paraId="165F446D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5FD0D7AC" w14:textId="603B8C51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69EEC5A9" w14:textId="11403B89" w:rsidR="001F58FB" w:rsidRPr="00AE7D0D" w:rsidRDefault="005554A6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3</w:t>
            </w:r>
          </w:p>
          <w:p w14:paraId="0821DEFB" w14:textId="6782E9E6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1673FCF5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7ABBF833" w14:textId="69AC5D40" w:rsidR="001F58FB" w:rsidRPr="00AE7D0D" w:rsidRDefault="00BB6934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BB6934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</w:t>
            </w:r>
            <w:r w:rsidR="001F58FB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Jasna Poljak </w:t>
            </w:r>
            <w:proofErr w:type="spellStart"/>
            <w:r w:rsidR="001F58FB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  <w:p w14:paraId="182DBB62" w14:textId="3CE9EC48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BB6934" w14:paraId="4593E682" w14:textId="77777777" w:rsidTr="001F58FB">
        <w:trPr>
          <w:gridAfter w:val="1"/>
          <w:wAfter w:w="38" w:type="dxa"/>
          <w:trHeight w:val="80"/>
        </w:trPr>
        <w:tc>
          <w:tcPr>
            <w:tcW w:w="4067" w:type="dxa"/>
          </w:tcPr>
          <w:p w14:paraId="02B40961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uvremena američka drama</w:t>
            </w:r>
          </w:p>
        </w:tc>
        <w:tc>
          <w:tcPr>
            <w:tcW w:w="600" w:type="dxa"/>
          </w:tcPr>
          <w:p w14:paraId="4FD87EA4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2</w:t>
            </w:r>
          </w:p>
        </w:tc>
        <w:tc>
          <w:tcPr>
            <w:tcW w:w="600" w:type="dxa"/>
          </w:tcPr>
          <w:p w14:paraId="3F7F4075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0FD8A20C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04CD5C29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55555467" w14:textId="2269D828" w:rsidR="001F58FB" w:rsidRPr="00AE7D0D" w:rsidRDefault="00BB6934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BB6934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</w:t>
            </w:r>
            <w:r w:rsidR="001F58FB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Jasna Poljak </w:t>
            </w:r>
            <w:proofErr w:type="spellStart"/>
            <w:r w:rsidR="001F58FB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</w:tc>
      </w:tr>
      <w:tr w:rsidR="003168DE" w:rsidRPr="00BB6934" w14:paraId="25C93309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00D35DD9" w14:textId="3BA36A17" w:rsidR="00C22885" w:rsidRPr="00AE7D0D" w:rsidRDefault="00C22885" w:rsidP="00EF762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Neverbalna komunikacija</w:t>
            </w:r>
          </w:p>
        </w:tc>
        <w:tc>
          <w:tcPr>
            <w:tcW w:w="600" w:type="dxa"/>
          </w:tcPr>
          <w:p w14:paraId="47C3F2FF" w14:textId="0729BBC4" w:rsidR="00C22885" w:rsidRPr="00AE7D0D" w:rsidRDefault="00C22885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1</w:t>
            </w:r>
          </w:p>
        </w:tc>
        <w:tc>
          <w:tcPr>
            <w:tcW w:w="600" w:type="dxa"/>
          </w:tcPr>
          <w:p w14:paraId="434DFE13" w14:textId="1179C455" w:rsidR="00C22885" w:rsidRPr="00AE7D0D" w:rsidRDefault="00C22885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2218F140" w14:textId="076DA4E2" w:rsidR="00C22885" w:rsidRPr="00AE7D0D" w:rsidRDefault="00C22885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31EBEFA1" w14:textId="6DFD66F5" w:rsidR="00C22885" w:rsidRPr="00AE7D0D" w:rsidRDefault="00254C4D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4354C2FD" w14:textId="261BB34B" w:rsidR="00C22885" w:rsidRPr="00AE7D0D" w:rsidRDefault="00EF7620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Alm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ančura</w:t>
            </w:r>
            <w:proofErr w:type="spellEnd"/>
          </w:p>
        </w:tc>
      </w:tr>
      <w:tr w:rsidR="003168DE" w:rsidRPr="00BB6934" w14:paraId="4777458F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12D6EA1E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frazeologiju engleskog jezika</w:t>
            </w:r>
          </w:p>
        </w:tc>
        <w:tc>
          <w:tcPr>
            <w:tcW w:w="600" w:type="dxa"/>
          </w:tcPr>
          <w:p w14:paraId="59E04BFA" w14:textId="671505A6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r w:rsidR="00EF7620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0CCF8FD0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11CCD7D0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7A7FF158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195AB24F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Goran Schmidt</w:t>
            </w:r>
          </w:p>
        </w:tc>
      </w:tr>
      <w:tr w:rsidR="003168DE" w:rsidRPr="00AE7D0D" w14:paraId="3FCC7826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45B45604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fantastičnu književnost</w:t>
            </w:r>
          </w:p>
        </w:tc>
        <w:tc>
          <w:tcPr>
            <w:tcW w:w="600" w:type="dxa"/>
          </w:tcPr>
          <w:p w14:paraId="3254B3D7" w14:textId="2C869B08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r w:rsidR="00EF7620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76841785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-        </w:t>
            </w:r>
          </w:p>
        </w:tc>
        <w:tc>
          <w:tcPr>
            <w:tcW w:w="570" w:type="dxa"/>
          </w:tcPr>
          <w:p w14:paraId="4487300B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114AF10A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558CA71F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Ljubica Matek</w:t>
            </w:r>
          </w:p>
          <w:p w14:paraId="030DB459" w14:textId="77777777" w:rsidR="00AB1E4C" w:rsidRPr="00AE7D0D" w:rsidRDefault="00AB1E4C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032D840E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222A1E07" w14:textId="5205DFE3" w:rsidR="001F58FB" w:rsidRPr="00AE7D0D" w:rsidRDefault="001F58FB" w:rsidP="001F58FB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44CEC351" w14:textId="50546DD2" w:rsidR="001F58FB" w:rsidRPr="00AE7D0D" w:rsidRDefault="001F58FB" w:rsidP="001F58FB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4B27CCEC" w14:textId="73F9C701" w:rsidR="001F58FB" w:rsidRPr="00AE7D0D" w:rsidRDefault="001F58FB" w:rsidP="001F58FB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50ED530C" w14:textId="21F2A03B" w:rsidR="001F58FB" w:rsidRPr="00AE7D0D" w:rsidRDefault="001F58FB" w:rsidP="001F58FB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3B97E0FB" w14:textId="6778D790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4C9ECD0F" w14:textId="1F4CFC54" w:rsidR="001F58FB" w:rsidRPr="00AE7D0D" w:rsidRDefault="001F58FB" w:rsidP="001F58FB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</w:tr>
      <w:tr w:rsidR="003168DE" w:rsidRPr="00AE7D0D" w14:paraId="53AD4292" w14:textId="77777777" w:rsidTr="001F58FB">
        <w:trPr>
          <w:gridAfter w:val="1"/>
          <w:wAfter w:w="38" w:type="dxa"/>
          <w:trHeight w:val="443"/>
        </w:trPr>
        <w:tc>
          <w:tcPr>
            <w:tcW w:w="4067" w:type="dxa"/>
          </w:tcPr>
          <w:p w14:paraId="042FCB21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</w:t>
            </w:r>
          </w:p>
          <w:p w14:paraId="389073C1" w14:textId="77777777" w:rsidR="001F58FB" w:rsidRPr="00AE7D0D" w:rsidRDefault="001F58FB" w:rsidP="001F58FB">
            <w:pPr>
              <w:tabs>
                <w:tab w:val="left" w:pos="1440"/>
              </w:tabs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8B57784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-</w:t>
            </w:r>
          </w:p>
        </w:tc>
        <w:tc>
          <w:tcPr>
            <w:tcW w:w="600" w:type="dxa"/>
          </w:tcPr>
          <w:p w14:paraId="04B6C74B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73082E88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1BEE10A5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17013986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  <w:p w14:paraId="25088A45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04CDA725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38DFBC26" w14:textId="5BF07132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Francuski jezik 1</w:t>
            </w:r>
            <w:r w:rsidR="004C3127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*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                                                 </w:t>
            </w:r>
          </w:p>
          <w:p w14:paraId="7A41C0DD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4790CDEE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1938EFD1" w14:textId="6D76FE5B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3854DBED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A85D303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7CC53450" w14:textId="7B204C9E" w:rsidR="001F58FB" w:rsidRPr="00AE7D0D" w:rsidRDefault="00466255" w:rsidP="0086281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Katarin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hr-HR"/>
              </w:rPr>
              <w:t>Zarad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  <w:r w:rsidR="0086281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, </w:t>
            </w:r>
            <w:r w:rsidR="00862813" w:rsidRPr="00466255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VS</w:t>
            </w:r>
          </w:p>
          <w:p w14:paraId="6AFCF19B" w14:textId="4173AC86" w:rsidR="004C3127" w:rsidRPr="00AE7D0D" w:rsidRDefault="004C3127" w:rsidP="0086281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1269B11B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7A29EBF9" w14:textId="7D513402" w:rsidR="004C3127" w:rsidRPr="00AE7D0D" w:rsidRDefault="004C3127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Talijanski jezik 1**                    </w:t>
            </w:r>
          </w:p>
        </w:tc>
        <w:tc>
          <w:tcPr>
            <w:tcW w:w="600" w:type="dxa"/>
          </w:tcPr>
          <w:p w14:paraId="354EA03A" w14:textId="0984B42A" w:rsidR="004C3127" w:rsidRPr="00AE7D0D" w:rsidRDefault="004C3127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246592C9" w14:textId="57CED06F" w:rsidR="004C3127" w:rsidRPr="00AE7D0D" w:rsidRDefault="004C3127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67BCE7F5" w14:textId="00E3B7FE" w:rsidR="004C3127" w:rsidRPr="00AE7D0D" w:rsidRDefault="004C3127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51B9205" w14:textId="3B164A10" w:rsidR="004C3127" w:rsidRPr="00AE7D0D" w:rsidRDefault="004C3127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2D1937C7" w14:textId="77777777" w:rsidR="004C3127" w:rsidRPr="00AE7D0D" w:rsidRDefault="004C3127" w:rsidP="004C3127">
            <w:pPr>
              <w:rPr>
                <w:rFonts w:ascii="Arial" w:hAnsi="Arial" w:cs="Arial"/>
                <w:bCs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 xml:space="preserve">prof. dr. sc. Biljana </w:t>
            </w:r>
            <w:proofErr w:type="spellStart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Oklopčić</w:t>
            </w:r>
            <w:proofErr w:type="spellEnd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, nositeljica</w:t>
            </w:r>
          </w:p>
          <w:p w14:paraId="1DBDB8DD" w14:textId="3B7D8F4E" w:rsidR="004C3127" w:rsidRPr="00AE7D0D" w:rsidRDefault="004C3127" w:rsidP="004C3127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466255">
              <w:rPr>
                <w:rFonts w:ascii="Arial" w:hAnsi="Arial" w:cs="Arial"/>
                <w:bCs/>
                <w:sz w:val="18"/>
                <w:szCs w:val="18"/>
                <w:lang w:val="hr-HR"/>
              </w:rPr>
              <w:t xml:space="preserve">Erika </w:t>
            </w:r>
            <w:proofErr w:type="spellStart"/>
            <w:r w:rsidRPr="00466255">
              <w:rPr>
                <w:rFonts w:ascii="Arial" w:hAnsi="Arial" w:cs="Arial"/>
                <w:bCs/>
                <w:sz w:val="18"/>
                <w:szCs w:val="18"/>
                <w:lang w:val="hr-HR"/>
              </w:rPr>
              <w:t>Vastl</w:t>
            </w:r>
            <w:proofErr w:type="spellEnd"/>
            <w:r w:rsidRPr="00466255">
              <w:rPr>
                <w:rFonts w:ascii="Arial" w:hAnsi="Arial" w:cs="Arial"/>
                <w:bCs/>
                <w:sz w:val="18"/>
                <w:szCs w:val="18"/>
                <w:lang w:val="hr-HR"/>
              </w:rPr>
              <w:t>, asistentica,</w:t>
            </w:r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 xml:space="preserve"> VS</w:t>
            </w:r>
          </w:p>
        </w:tc>
      </w:tr>
      <w:tr w:rsidR="003168DE" w:rsidRPr="00AE7D0D" w14:paraId="4C83E986" w14:textId="77777777" w:rsidTr="001F58FB">
        <w:trPr>
          <w:gridAfter w:val="1"/>
          <w:wAfter w:w="38" w:type="dxa"/>
        </w:trPr>
        <w:tc>
          <w:tcPr>
            <w:tcW w:w="4067" w:type="dxa"/>
          </w:tcPr>
          <w:p w14:paraId="6091F634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A9F18D5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4888B75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255AC672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267BCD12" w14:textId="77777777" w:rsidR="001F58FB" w:rsidRPr="00AE7D0D" w:rsidRDefault="001F58FB" w:rsidP="001F58F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7676F437" w14:textId="77777777" w:rsidR="001F58FB" w:rsidRPr="00AE7D0D" w:rsidRDefault="001F58FB" w:rsidP="001F58FB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</w:tbl>
    <w:p w14:paraId="7BA2AA25" w14:textId="77777777" w:rsidR="007934A0" w:rsidRPr="00AE7D0D" w:rsidRDefault="00631C33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  <w:r w:rsidRPr="00AE7D0D">
        <w:rPr>
          <w:rFonts w:ascii="Arial" w:eastAsia="Arial" w:hAnsi="Arial" w:cs="Arial"/>
          <w:b/>
          <w:sz w:val="18"/>
          <w:szCs w:val="18"/>
          <w:lang w:val="hr-HR"/>
        </w:rPr>
        <w:t>NAPOMENE:</w:t>
      </w:r>
    </w:p>
    <w:p w14:paraId="2A663FEF" w14:textId="77777777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u semestru stječe najmanje 15,5 ECTS bodova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kroz obveznu i izbornu nastavu iz sadržaja obuhvaćenih studijskim programom. Student bira onoliko izbornih kolegija koliko mu je potrebno da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na razini akademske godine ostvari najmanje 30 ECTS bodova u okviru studija Engleskog jezika i književnosti. </w:t>
      </w:r>
    </w:p>
    <w:p w14:paraId="2FAF7C48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7A3FA26E" w14:textId="77777777" w:rsidR="007934A0" w:rsidRPr="00AE7D0D" w:rsidRDefault="00631C33">
      <w:pPr>
        <w:jc w:val="both"/>
        <w:rPr>
          <w:rFonts w:ascii="Arial" w:eastAsia="Arial" w:hAnsi="Arial" w:cs="Arial"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stječ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10,5 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bodova kroz obvezne kolegije. Preostale ECTS bodove stječe kroz izborne kolegije kako bi ostvario najmanj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15,5 ECTS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bodova u semestru.</w:t>
      </w:r>
    </w:p>
    <w:p w14:paraId="764752B7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293D20F5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u w:val="single"/>
          <w:lang w:val="hr-HR"/>
        </w:rPr>
        <w:t xml:space="preserve"> IV. ljetni semestar</w:t>
      </w:r>
    </w:p>
    <w:p w14:paraId="29260ED4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tbl>
      <w:tblPr>
        <w:tblStyle w:val="a2"/>
        <w:tblW w:w="10908" w:type="dxa"/>
        <w:tblInd w:w="-910" w:type="dxa"/>
        <w:tblLayout w:type="fixed"/>
        <w:tblLook w:val="0000" w:firstRow="0" w:lastRow="0" w:firstColumn="0" w:lastColumn="0" w:noHBand="0" w:noVBand="0"/>
      </w:tblPr>
      <w:tblGrid>
        <w:gridCol w:w="4068"/>
        <w:gridCol w:w="600"/>
        <w:gridCol w:w="600"/>
        <w:gridCol w:w="570"/>
        <w:gridCol w:w="750"/>
        <w:gridCol w:w="4320"/>
      </w:tblGrid>
      <w:tr w:rsidR="003168DE" w:rsidRPr="00BB6934" w14:paraId="2710E532" w14:textId="77777777">
        <w:tc>
          <w:tcPr>
            <w:tcW w:w="4068" w:type="dxa"/>
            <w:vAlign w:val="center"/>
          </w:tcPr>
          <w:p w14:paraId="34139ADB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 xml:space="preserve">KOLEGIJ </w:t>
            </w:r>
          </w:p>
        </w:tc>
        <w:tc>
          <w:tcPr>
            <w:tcW w:w="1770" w:type="dxa"/>
            <w:gridSpan w:val="3"/>
            <w:vAlign w:val="center"/>
          </w:tcPr>
          <w:p w14:paraId="6F28941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02C6B3C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320" w:type="dxa"/>
            <w:vAlign w:val="center"/>
          </w:tcPr>
          <w:p w14:paraId="1BEB25AB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ositelj kolegija ili izvođač dijela nastave</w:t>
            </w:r>
          </w:p>
        </w:tc>
      </w:tr>
      <w:tr w:rsidR="003168DE" w:rsidRPr="00AE7D0D" w14:paraId="34996A55" w14:textId="77777777">
        <w:tc>
          <w:tcPr>
            <w:tcW w:w="4068" w:type="dxa"/>
          </w:tcPr>
          <w:p w14:paraId="4E357200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</w:tcPr>
          <w:p w14:paraId="736344B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</w:tcPr>
          <w:p w14:paraId="4250DF3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</w:tcPr>
          <w:p w14:paraId="3390828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49EC08F9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</w:tcPr>
          <w:p w14:paraId="7F211E6E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3168DE" w:rsidRPr="00AE7D0D" w14:paraId="689B720C" w14:textId="77777777">
        <w:tc>
          <w:tcPr>
            <w:tcW w:w="4068" w:type="dxa"/>
          </w:tcPr>
          <w:p w14:paraId="7C9108D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egled engleske književnosti II (od romantizma do danas)</w:t>
            </w:r>
          </w:p>
        </w:tc>
        <w:tc>
          <w:tcPr>
            <w:tcW w:w="600" w:type="dxa"/>
          </w:tcPr>
          <w:p w14:paraId="630CB7E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79F91CA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64CDCBF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3(3) </w:t>
            </w:r>
          </w:p>
          <w:p w14:paraId="4615FE9F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54D5EF5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320" w:type="dxa"/>
          </w:tcPr>
          <w:p w14:paraId="2E4B53F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Ljubica Matek</w:t>
            </w:r>
          </w:p>
          <w:p w14:paraId="1AE1EF06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BB6934" w14:paraId="54007B86" w14:textId="77777777">
        <w:tc>
          <w:tcPr>
            <w:tcW w:w="4068" w:type="dxa"/>
          </w:tcPr>
          <w:p w14:paraId="2E733165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intaksa jednostavne rečenice u engleskom jeziku</w:t>
            </w:r>
          </w:p>
        </w:tc>
        <w:tc>
          <w:tcPr>
            <w:tcW w:w="600" w:type="dxa"/>
          </w:tcPr>
          <w:p w14:paraId="143AACE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2A08297B" w14:textId="2A03A312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</w:t>
            </w:r>
            <w:r w:rsidR="00AC4291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)</w:t>
            </w:r>
          </w:p>
          <w:p w14:paraId="162C2E6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37FDBDC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1C672FC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3DA091A7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of. dr. sc. Gabrijela Buljan</w:t>
            </w:r>
          </w:p>
        </w:tc>
      </w:tr>
      <w:tr w:rsidR="003168DE" w:rsidRPr="00AE7D0D" w14:paraId="1DF4C987" w14:textId="77777777">
        <w:tc>
          <w:tcPr>
            <w:tcW w:w="4068" w:type="dxa"/>
          </w:tcPr>
          <w:p w14:paraId="318FA4F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uvremeni engleski jezik IV</w:t>
            </w:r>
          </w:p>
        </w:tc>
        <w:tc>
          <w:tcPr>
            <w:tcW w:w="600" w:type="dxa"/>
          </w:tcPr>
          <w:p w14:paraId="6EB75C2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0B585E7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70" w:type="dxa"/>
          </w:tcPr>
          <w:p w14:paraId="582D3B4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A47B4C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0BF054E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laženka Šoštarić, viša lektorica</w:t>
            </w:r>
          </w:p>
        </w:tc>
      </w:tr>
      <w:tr w:rsidR="003168DE" w:rsidRPr="00BB6934" w14:paraId="538D0199" w14:textId="77777777">
        <w:tc>
          <w:tcPr>
            <w:tcW w:w="4068" w:type="dxa"/>
          </w:tcPr>
          <w:p w14:paraId="52E403B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lingvistiku za angliste</w:t>
            </w:r>
          </w:p>
        </w:tc>
        <w:tc>
          <w:tcPr>
            <w:tcW w:w="600" w:type="dxa"/>
          </w:tcPr>
          <w:p w14:paraId="106EEB0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0A3C49B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45E390F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463E58F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60E886EC" w14:textId="385BE8A2" w:rsidR="007934A0" w:rsidRPr="00AE7D0D" w:rsidRDefault="00D0487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</w:t>
            </w:r>
            <w:r w:rsidR="007D07DA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f</w:t>
            </w:r>
            <w:r w:rsidR="00E427AD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. dr.sc. Ana </w:t>
            </w:r>
            <w:proofErr w:type="spellStart"/>
            <w:r w:rsidR="00E427AD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="00E427AD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3168DE" w:rsidRPr="00AE7D0D" w14:paraId="1B074A78" w14:textId="77777777">
        <w:tc>
          <w:tcPr>
            <w:tcW w:w="4068" w:type="dxa"/>
          </w:tcPr>
          <w:p w14:paraId="638319B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Tjelesna i zdravstvena kultura IV</w:t>
            </w:r>
          </w:p>
        </w:tc>
        <w:tc>
          <w:tcPr>
            <w:tcW w:w="600" w:type="dxa"/>
          </w:tcPr>
          <w:p w14:paraId="377E076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78EEBB4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</w:tcPr>
          <w:p w14:paraId="799484B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1B4312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320" w:type="dxa"/>
          </w:tcPr>
          <w:p w14:paraId="08CF7D51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viši predavač</w:t>
            </w:r>
          </w:p>
        </w:tc>
      </w:tr>
      <w:tr w:rsidR="003168DE" w:rsidRPr="00AE7D0D" w14:paraId="0CE720C4" w14:textId="77777777">
        <w:tc>
          <w:tcPr>
            <w:tcW w:w="4068" w:type="dxa"/>
          </w:tcPr>
          <w:p w14:paraId="01C0A05C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5D496D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7AB1FB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5AEC2151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2FC713F7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0355C805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AE7D0D" w14:paraId="4A49DEF2" w14:textId="77777777">
        <w:trPr>
          <w:trHeight w:val="236"/>
        </w:trPr>
        <w:tc>
          <w:tcPr>
            <w:tcW w:w="4068" w:type="dxa"/>
          </w:tcPr>
          <w:p w14:paraId="19E0B47B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IZBORNI KOLEGIJI</w:t>
            </w:r>
          </w:p>
        </w:tc>
        <w:tc>
          <w:tcPr>
            <w:tcW w:w="600" w:type="dxa"/>
          </w:tcPr>
          <w:p w14:paraId="5C788BC7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7973ADF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1FBA2DDE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447E619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3F736DD8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AE7D0D" w14:paraId="653AA9E4" w14:textId="77777777">
        <w:tc>
          <w:tcPr>
            <w:tcW w:w="4068" w:type="dxa"/>
          </w:tcPr>
          <w:p w14:paraId="0EFABDD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Analiza diskursa </w:t>
            </w:r>
          </w:p>
        </w:tc>
        <w:tc>
          <w:tcPr>
            <w:tcW w:w="600" w:type="dxa"/>
          </w:tcPr>
          <w:p w14:paraId="44517F0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05820F0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6988165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24CE501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19E44513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AE7D0D" w14:paraId="6F09D385" w14:textId="77777777">
        <w:tc>
          <w:tcPr>
            <w:tcW w:w="4068" w:type="dxa"/>
          </w:tcPr>
          <w:p w14:paraId="16946E51" w14:textId="77777777" w:rsidR="007934A0" w:rsidRPr="00AE7D0D" w:rsidRDefault="00631C33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Uvod u diskurs medija </w:t>
            </w:r>
          </w:p>
        </w:tc>
        <w:tc>
          <w:tcPr>
            <w:tcW w:w="600" w:type="dxa"/>
          </w:tcPr>
          <w:p w14:paraId="5758CEC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0501685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220D508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73D6892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0859908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BB6934" w14:paraId="2CB885EA" w14:textId="77777777">
        <w:tc>
          <w:tcPr>
            <w:tcW w:w="4068" w:type="dxa"/>
          </w:tcPr>
          <w:p w14:paraId="4F70F71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ngleski kao jezik struke</w:t>
            </w:r>
          </w:p>
        </w:tc>
        <w:tc>
          <w:tcPr>
            <w:tcW w:w="600" w:type="dxa"/>
          </w:tcPr>
          <w:p w14:paraId="3BC3969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59747D3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64F46B7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0FCB8ED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0F32D8EC" w14:textId="4EAE3B97" w:rsidR="007934A0" w:rsidRPr="00AE7D0D" w:rsidRDefault="00BC2812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BB6934" w14:paraId="3FFFCA1C" w14:textId="77777777">
        <w:tc>
          <w:tcPr>
            <w:tcW w:w="4068" w:type="dxa"/>
          </w:tcPr>
          <w:p w14:paraId="3DF633FB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ngleski jezik u kontaktu</w:t>
            </w:r>
          </w:p>
        </w:tc>
        <w:tc>
          <w:tcPr>
            <w:tcW w:w="600" w:type="dxa"/>
          </w:tcPr>
          <w:p w14:paraId="2934F31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6F5E50B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104C098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5017243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22D42798" w14:textId="0F33911E" w:rsidR="007934A0" w:rsidRPr="00AE7D0D" w:rsidRDefault="00BC2812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BB6934" w14:paraId="2AC4258A" w14:textId="77777777">
        <w:tc>
          <w:tcPr>
            <w:tcW w:w="4068" w:type="dxa"/>
          </w:tcPr>
          <w:p w14:paraId="4E2ABB51" w14:textId="27373CE2" w:rsidR="00B27F4D" w:rsidRPr="00AE7D0D" w:rsidRDefault="00254C4D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Govorne vježbe engleskog jezika</w:t>
            </w:r>
          </w:p>
        </w:tc>
        <w:tc>
          <w:tcPr>
            <w:tcW w:w="600" w:type="dxa"/>
          </w:tcPr>
          <w:p w14:paraId="5860F302" w14:textId="4D9756AD" w:rsidR="007934A0" w:rsidRPr="00AE7D0D" w:rsidRDefault="00A10796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1A5772BD" w14:textId="0CA66672" w:rsidR="007934A0" w:rsidRPr="00AE7D0D" w:rsidRDefault="00A10796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</w:tcPr>
          <w:p w14:paraId="27D97C6D" w14:textId="57E17761" w:rsidR="007934A0" w:rsidRPr="00AE7D0D" w:rsidRDefault="001826AB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5D872B2D" w14:textId="467E89EF" w:rsidR="007934A0" w:rsidRPr="00AE7D0D" w:rsidRDefault="001826A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2590456D" w14:textId="52C2ADE6" w:rsidR="00B27F4D" w:rsidRPr="00AE7D0D" w:rsidRDefault="001826AB" w:rsidP="00B27F4D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Alm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ančura</w:t>
            </w:r>
            <w:proofErr w:type="spellEnd"/>
          </w:p>
        </w:tc>
      </w:tr>
      <w:tr w:rsidR="003168DE" w:rsidRPr="00AE7D0D" w14:paraId="543CD767" w14:textId="77777777">
        <w:tc>
          <w:tcPr>
            <w:tcW w:w="4068" w:type="dxa"/>
          </w:tcPr>
          <w:p w14:paraId="41E0E8CA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ultikulturalna književnost na engleskom jeziku</w:t>
            </w:r>
          </w:p>
        </w:tc>
        <w:tc>
          <w:tcPr>
            <w:tcW w:w="600" w:type="dxa"/>
          </w:tcPr>
          <w:p w14:paraId="6C4F561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3AA584F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7AEBF4B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918E92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5BB5459F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of. dr. sc. Sanja Runtić</w:t>
            </w:r>
          </w:p>
        </w:tc>
      </w:tr>
      <w:tr w:rsidR="003168DE" w:rsidRPr="00BB6934" w14:paraId="37312E55" w14:textId="77777777">
        <w:tc>
          <w:tcPr>
            <w:tcW w:w="4068" w:type="dxa"/>
          </w:tcPr>
          <w:p w14:paraId="64E9F040" w14:textId="7E1389FC" w:rsidR="00B50C9F" w:rsidRPr="00AE7D0D" w:rsidRDefault="00393609" w:rsidP="00B50C9F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sociolingvistiku</w:t>
            </w:r>
          </w:p>
        </w:tc>
        <w:tc>
          <w:tcPr>
            <w:tcW w:w="600" w:type="dxa"/>
          </w:tcPr>
          <w:p w14:paraId="7DB2C6B3" w14:textId="4A379CDB" w:rsidR="00B50C9F" w:rsidRPr="00AE7D0D" w:rsidRDefault="00B50C9F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1</w:t>
            </w:r>
          </w:p>
        </w:tc>
        <w:tc>
          <w:tcPr>
            <w:tcW w:w="600" w:type="dxa"/>
          </w:tcPr>
          <w:p w14:paraId="4E7DC01B" w14:textId="5289664F" w:rsidR="00B50C9F" w:rsidRPr="00AE7D0D" w:rsidRDefault="00B50C9F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-</w:t>
            </w:r>
          </w:p>
        </w:tc>
        <w:tc>
          <w:tcPr>
            <w:tcW w:w="570" w:type="dxa"/>
          </w:tcPr>
          <w:p w14:paraId="493FA80C" w14:textId="3EE3CE70" w:rsidR="00B50C9F" w:rsidRPr="00AE7D0D" w:rsidRDefault="00393609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2A1E9ED7" w14:textId="7506CA33" w:rsidR="00B50C9F" w:rsidRPr="00AE7D0D" w:rsidRDefault="00B50C9F" w:rsidP="00B50C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73C066B5" w14:textId="17AD70B1" w:rsidR="00B50C9F" w:rsidRPr="00AE7D0D" w:rsidRDefault="00D04870" w:rsidP="00B50C9F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</w:t>
            </w:r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dr.sc. Ana </w:t>
            </w:r>
            <w:proofErr w:type="spellStart"/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3168DE" w:rsidRPr="00AE7D0D" w14:paraId="0604CB76" w14:textId="77777777">
        <w:tc>
          <w:tcPr>
            <w:tcW w:w="4068" w:type="dxa"/>
          </w:tcPr>
          <w:p w14:paraId="3D2060D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I</w:t>
            </w:r>
          </w:p>
        </w:tc>
        <w:tc>
          <w:tcPr>
            <w:tcW w:w="600" w:type="dxa"/>
          </w:tcPr>
          <w:p w14:paraId="1E2ECF9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04DEF7B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78D2578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3876039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2275387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3168DE" w:rsidRPr="00AE7D0D" w14:paraId="285A4609" w14:textId="77777777">
        <w:tc>
          <w:tcPr>
            <w:tcW w:w="4068" w:type="dxa"/>
          </w:tcPr>
          <w:p w14:paraId="00FE1C4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V</w:t>
            </w:r>
          </w:p>
        </w:tc>
        <w:tc>
          <w:tcPr>
            <w:tcW w:w="600" w:type="dxa"/>
          </w:tcPr>
          <w:p w14:paraId="2F8E877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09EE926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073600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0537F69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4EFC2C0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3B32D67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3168DE" w:rsidRPr="00AE7D0D" w14:paraId="391CC0F2" w14:textId="77777777">
        <w:tc>
          <w:tcPr>
            <w:tcW w:w="4068" w:type="dxa"/>
          </w:tcPr>
          <w:p w14:paraId="2A3D8097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Francuski jezik 2 *                                                    </w:t>
            </w:r>
          </w:p>
        </w:tc>
        <w:tc>
          <w:tcPr>
            <w:tcW w:w="600" w:type="dxa"/>
          </w:tcPr>
          <w:p w14:paraId="6F47DD2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147AF8F9" w14:textId="32FC8630" w:rsidR="008E08FF" w:rsidRPr="00AE7D0D" w:rsidRDefault="008E08F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0784178E" w14:textId="718861D3" w:rsidR="008E08FF" w:rsidRPr="00AE7D0D" w:rsidRDefault="008E08F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4CAE334F" w14:textId="06EE857F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5A68BF2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51F34925" w14:textId="7F7A421C" w:rsidR="008E08FF" w:rsidRPr="00AE7D0D" w:rsidRDefault="008E08F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7D49FC6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1A653E89" w14:textId="367D1624" w:rsidR="007934A0" w:rsidRPr="00AE7D0D" w:rsidRDefault="00FD0BDD" w:rsidP="0086281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hr-HR"/>
              </w:rPr>
              <w:t xml:space="preserve">Katarina </w:t>
            </w:r>
            <w:proofErr w:type="spellStart"/>
            <w:r>
              <w:rPr>
                <w:rFonts w:ascii="Arial" w:eastAsia="Arial" w:hAnsi="Arial" w:cs="Arial"/>
                <w:bCs/>
                <w:sz w:val="18"/>
                <w:szCs w:val="18"/>
                <w:lang w:val="hr-HR"/>
              </w:rPr>
              <w:t>Zaradić</w:t>
            </w:r>
            <w:proofErr w:type="spellEnd"/>
            <w:r>
              <w:rPr>
                <w:rFonts w:ascii="Arial" w:eastAsia="Arial" w:hAnsi="Arial" w:cs="Arial"/>
                <w:bCs/>
                <w:sz w:val="18"/>
                <w:szCs w:val="18"/>
                <w:lang w:val="hr-HR"/>
              </w:rPr>
              <w:t xml:space="preserve">, lektorica, </w:t>
            </w:r>
            <w:r w:rsidR="00862813"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VS</w:t>
            </w:r>
          </w:p>
        </w:tc>
      </w:tr>
      <w:tr w:rsidR="003168DE" w:rsidRPr="00AE7D0D" w14:paraId="6F906C42" w14:textId="77777777">
        <w:tc>
          <w:tcPr>
            <w:tcW w:w="4068" w:type="dxa"/>
          </w:tcPr>
          <w:p w14:paraId="671D6E11" w14:textId="3C263BF3" w:rsidR="004C3127" w:rsidRPr="00AE7D0D" w:rsidRDefault="004C3127" w:rsidP="004C3127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Talijanski jezik 2**                   </w:t>
            </w:r>
          </w:p>
        </w:tc>
        <w:tc>
          <w:tcPr>
            <w:tcW w:w="600" w:type="dxa"/>
          </w:tcPr>
          <w:p w14:paraId="250412E7" w14:textId="77777777" w:rsidR="004C3127" w:rsidRPr="00AE7D0D" w:rsidRDefault="004C3127" w:rsidP="004C3127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6F14793C" w14:textId="2855F98E" w:rsidR="008E08FF" w:rsidRPr="00AE7D0D" w:rsidRDefault="008E08FF" w:rsidP="004C3127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</w:tc>
        <w:tc>
          <w:tcPr>
            <w:tcW w:w="600" w:type="dxa"/>
          </w:tcPr>
          <w:p w14:paraId="4888E058" w14:textId="4613799E" w:rsidR="008E08FF" w:rsidRPr="00AE7D0D" w:rsidRDefault="008E08FF" w:rsidP="004C3127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  <w:p w14:paraId="7F7BE4AF" w14:textId="181DC12F" w:rsidR="004C3127" w:rsidRPr="00AE7D0D" w:rsidRDefault="004C3127" w:rsidP="004C3127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lastRenderedPageBreak/>
              <w:t>2</w:t>
            </w:r>
          </w:p>
        </w:tc>
        <w:tc>
          <w:tcPr>
            <w:tcW w:w="570" w:type="dxa"/>
          </w:tcPr>
          <w:p w14:paraId="10AABA56" w14:textId="77777777" w:rsidR="004C3127" w:rsidRPr="00AE7D0D" w:rsidRDefault="004C3127" w:rsidP="004C3127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  <w:p w14:paraId="4F01115F" w14:textId="00BB1F6E" w:rsidR="008E08FF" w:rsidRPr="00AE7D0D" w:rsidRDefault="008E08FF" w:rsidP="004C3127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</w:tc>
        <w:tc>
          <w:tcPr>
            <w:tcW w:w="750" w:type="dxa"/>
          </w:tcPr>
          <w:p w14:paraId="770456D4" w14:textId="4C307027" w:rsidR="004C3127" w:rsidRPr="00AE7D0D" w:rsidRDefault="004C3127" w:rsidP="004C3127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lastRenderedPageBreak/>
              <w:t>2</w:t>
            </w:r>
          </w:p>
        </w:tc>
        <w:tc>
          <w:tcPr>
            <w:tcW w:w="4320" w:type="dxa"/>
          </w:tcPr>
          <w:p w14:paraId="794B6A3F" w14:textId="77777777" w:rsidR="004C3127" w:rsidRPr="00AE7D0D" w:rsidRDefault="004C3127" w:rsidP="004C3127">
            <w:pPr>
              <w:rPr>
                <w:rFonts w:ascii="Arial" w:hAnsi="Arial" w:cs="Arial"/>
                <w:bCs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 xml:space="preserve">prof. dr. sc. Biljana </w:t>
            </w:r>
            <w:proofErr w:type="spellStart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Oklopčić</w:t>
            </w:r>
            <w:proofErr w:type="spellEnd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, nositeljica</w:t>
            </w:r>
          </w:p>
          <w:p w14:paraId="7C8403BD" w14:textId="5D37EA2C" w:rsidR="004C3127" w:rsidRPr="00AE7D0D" w:rsidRDefault="004C3127" w:rsidP="004C3127">
            <w:pPr>
              <w:rPr>
                <w:rFonts w:ascii="Arial" w:eastAsia="Arial" w:hAnsi="Arial" w:cs="Arial"/>
                <w:bCs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lastRenderedPageBreak/>
              <w:t xml:space="preserve">Erika </w:t>
            </w:r>
            <w:proofErr w:type="spellStart"/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>Vastl</w:t>
            </w:r>
            <w:proofErr w:type="spellEnd"/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>, asistentica, VS</w:t>
            </w:r>
          </w:p>
        </w:tc>
      </w:tr>
      <w:tr w:rsidR="003168DE" w:rsidRPr="00AE7D0D" w14:paraId="732FC4E1" w14:textId="77777777">
        <w:tc>
          <w:tcPr>
            <w:tcW w:w="4068" w:type="dxa"/>
          </w:tcPr>
          <w:p w14:paraId="1F22E014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7FB22C7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871F90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676B0EA7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111E14B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4A0D16C8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7A9C08A5" w14:textId="77777777">
        <w:tc>
          <w:tcPr>
            <w:tcW w:w="4068" w:type="dxa"/>
          </w:tcPr>
          <w:p w14:paraId="0AA0DDDC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86BE69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3E7AD68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0984A31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40710C49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4BF11413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</w:tbl>
    <w:p w14:paraId="4F04A9C9" w14:textId="77777777" w:rsidR="007934A0" w:rsidRPr="00AE7D0D" w:rsidRDefault="007934A0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</w:p>
    <w:p w14:paraId="00F26A00" w14:textId="77777777" w:rsidR="007934A0" w:rsidRPr="00AE7D0D" w:rsidRDefault="007934A0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</w:p>
    <w:p w14:paraId="6ED93DA4" w14:textId="77777777" w:rsidR="007934A0" w:rsidRPr="00AE7D0D" w:rsidRDefault="00631C33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  <w:r w:rsidRPr="00AE7D0D">
        <w:rPr>
          <w:rFonts w:ascii="Arial" w:eastAsia="Arial" w:hAnsi="Arial" w:cs="Arial"/>
          <w:b/>
          <w:sz w:val="18"/>
          <w:szCs w:val="18"/>
          <w:lang w:val="hr-HR"/>
        </w:rPr>
        <w:t>NAPOMENE:</w:t>
      </w:r>
    </w:p>
    <w:p w14:paraId="1F1EACE6" w14:textId="77777777" w:rsidR="007934A0" w:rsidRPr="00AE7D0D" w:rsidRDefault="007934A0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</w:p>
    <w:p w14:paraId="5A6A05F2" w14:textId="77777777" w:rsidR="004C3127" w:rsidRPr="00AE7D0D" w:rsidRDefault="004C3127" w:rsidP="004C3127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* Preduvjet je za upisivanje kolegija Francuski jezik 2 odslušan kolegij Francuski jezik 1.</w:t>
      </w:r>
    </w:p>
    <w:p w14:paraId="307304EF" w14:textId="77777777" w:rsidR="004C3127" w:rsidRPr="00AE7D0D" w:rsidRDefault="004C3127" w:rsidP="004C3127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** Preduvjet je za upisivanje kolegija Talijanski jezik 2 odslušan kolegij Talijanski jezik 1.</w:t>
      </w:r>
    </w:p>
    <w:tbl>
      <w:tblPr>
        <w:tblW w:w="10728" w:type="dxa"/>
        <w:tblInd w:w="-910" w:type="dxa"/>
        <w:tblLayout w:type="fixed"/>
        <w:tblLook w:val="0000" w:firstRow="0" w:lastRow="0" w:firstColumn="0" w:lastColumn="0" w:noHBand="0" w:noVBand="0"/>
      </w:tblPr>
      <w:tblGrid>
        <w:gridCol w:w="4081"/>
        <w:gridCol w:w="602"/>
        <w:gridCol w:w="602"/>
        <w:gridCol w:w="572"/>
        <w:gridCol w:w="753"/>
        <w:gridCol w:w="4118"/>
      </w:tblGrid>
      <w:tr w:rsidR="003168DE" w:rsidRPr="00BB6934" w14:paraId="342786B4" w14:textId="77777777" w:rsidTr="004C3127">
        <w:tc>
          <w:tcPr>
            <w:tcW w:w="4081" w:type="dxa"/>
          </w:tcPr>
          <w:p w14:paraId="5207033B" w14:textId="06279483" w:rsidR="004C3127" w:rsidRPr="00AE7D0D" w:rsidRDefault="004C3127" w:rsidP="00393609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2" w:type="dxa"/>
          </w:tcPr>
          <w:p w14:paraId="7213D05D" w14:textId="3F539FD5" w:rsidR="004C3127" w:rsidRPr="00AE7D0D" w:rsidRDefault="004C3127" w:rsidP="00393609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2" w:type="dxa"/>
          </w:tcPr>
          <w:p w14:paraId="7D2D6922" w14:textId="2E9FB0EF" w:rsidR="004C3127" w:rsidRPr="00AE7D0D" w:rsidRDefault="004C3127" w:rsidP="00393609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2" w:type="dxa"/>
          </w:tcPr>
          <w:p w14:paraId="5227262D" w14:textId="46791822" w:rsidR="004C3127" w:rsidRPr="00AE7D0D" w:rsidRDefault="004C3127" w:rsidP="00393609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3" w:type="dxa"/>
          </w:tcPr>
          <w:p w14:paraId="42F06AAF" w14:textId="66E3A68B" w:rsidR="004C3127" w:rsidRPr="00AE7D0D" w:rsidRDefault="004C3127" w:rsidP="0039360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18" w:type="dxa"/>
          </w:tcPr>
          <w:p w14:paraId="66570A00" w14:textId="38210C5A" w:rsidR="004C3127" w:rsidRPr="00AE7D0D" w:rsidRDefault="004C3127" w:rsidP="00393609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</w:tbl>
    <w:p w14:paraId="66FC4909" w14:textId="77777777" w:rsidR="007934A0" w:rsidRPr="00AE7D0D" w:rsidRDefault="007934A0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778ADD92" w14:textId="77777777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u semestru stječe najmanje 14,5 ECTS bodova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kroz obveznu i izbornu nastavu iz sadržaja obuhvaćenih studijskim programom. Student bira onoliko izbornih kolegija koliko mu je potrebno da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na razini akademske godine ostvari najmanje 30 ECTS bodova u okviru studija Engleskog jezika i književnosti. </w:t>
      </w:r>
    </w:p>
    <w:p w14:paraId="25631B2F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66169856" w14:textId="77777777" w:rsidR="007934A0" w:rsidRPr="00AE7D0D" w:rsidRDefault="00631C33">
      <w:pPr>
        <w:jc w:val="both"/>
        <w:rPr>
          <w:rFonts w:ascii="Arial" w:eastAsia="Arial" w:hAnsi="Arial" w:cs="Arial"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stječ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12,5 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bodova kroz obvezne kolegije. Preostal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bodove stječe kroz izborne kolegije kako bi ostvario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najmanje 14,5 ECTS bodova u semestru</w:t>
      </w:r>
      <w:r w:rsidRPr="00AE7D0D">
        <w:rPr>
          <w:rFonts w:ascii="Arial" w:eastAsia="Arial" w:hAnsi="Arial" w:cs="Arial"/>
          <w:sz w:val="16"/>
          <w:szCs w:val="16"/>
          <w:lang w:val="hr-HR"/>
        </w:rPr>
        <w:t>.</w:t>
      </w:r>
    </w:p>
    <w:p w14:paraId="0BDF1946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08D959D7" w14:textId="77777777" w:rsidR="007934A0" w:rsidRPr="00AE7D0D" w:rsidRDefault="007934A0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1558448E" w14:textId="77777777" w:rsidR="007934A0" w:rsidRPr="00AE7D0D" w:rsidRDefault="00631C33">
      <w:pPr>
        <w:jc w:val="both"/>
        <w:rPr>
          <w:rFonts w:ascii="Verdana" w:eastAsia="Verdana" w:hAnsi="Verdana" w:cs="Verdana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ECTS bodovi predviđeni za akademsku godinu moraju se u okviru nje i ostvariti – nedostatci se ne mogu prenositi u novu akademsku godinu niti se u novoj akademskoj godini mogu nadoknađivati.</w:t>
      </w:r>
      <w:r w:rsidRPr="00AE7D0D">
        <w:rPr>
          <w:rFonts w:ascii="Verdana" w:eastAsia="Verdana" w:hAnsi="Verdana" w:cs="Verdana"/>
          <w:b/>
          <w:sz w:val="16"/>
          <w:szCs w:val="16"/>
          <w:lang w:val="hr-HR"/>
        </w:rPr>
        <w:t xml:space="preserve"> </w:t>
      </w:r>
    </w:p>
    <w:p w14:paraId="764ABEF2" w14:textId="77777777" w:rsidR="007934A0" w:rsidRPr="00AE7D0D" w:rsidRDefault="007934A0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2C8C2F12" w14:textId="1DCDD8A2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Student na razini godine ne može imati manje od 30 ECTS bodova, ali može ostvariti dodatne ECTS bodove. Ti se dodatni bodovi ne mogu koristiti za popunjavanje nedostataka u sljedećoj akademskoj godini.</w:t>
      </w:r>
    </w:p>
    <w:p w14:paraId="68C4DF95" w14:textId="77777777" w:rsidR="00487764" w:rsidRPr="00AE7D0D" w:rsidRDefault="00487764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151BF04B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BDE333A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46602AEF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25BFE32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4E33A92B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2EEDAAC4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EBCFA5E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2DDC7D4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1480E91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463C8DC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331D8740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EDA6850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BE0722B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1C88C2CD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45A5EA98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925A4EF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43524E4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5D4FDEC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71DF7F6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33BE7F2B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2E21768E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4CDE892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A6011B6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29469CE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22ABD2E3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493445B0" w14:textId="77777777" w:rsidR="007934A0" w:rsidRPr="00AE7D0D" w:rsidRDefault="007934A0">
      <w:pPr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B0F0223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469AA8E1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7D34DEA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0EF238D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FE25673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D5FECA5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89E67CA" w14:textId="77C7435C" w:rsidR="00A10796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327009EC" w14:textId="0F3972FC" w:rsidR="00FD0BDD" w:rsidRDefault="00FD0BDD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29FCF5A1" w14:textId="6867F149" w:rsidR="00FD0BDD" w:rsidRDefault="00FD0BDD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6A06884" w14:textId="02D6787B" w:rsidR="00FD0BDD" w:rsidRDefault="00FD0BDD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8D8C924" w14:textId="77777777" w:rsidR="00FD0BDD" w:rsidRDefault="00FD0BDD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3A906A5" w14:textId="1670D3EA" w:rsidR="00A86C46" w:rsidRDefault="00A86C4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17E8809" w14:textId="6E357471" w:rsidR="00A86C46" w:rsidRDefault="00A86C4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13C11594" w14:textId="77777777" w:rsidR="00A86C46" w:rsidRPr="00AE7D0D" w:rsidRDefault="00A86C4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016DAA1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ACC8C98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02B15C11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62EC91B9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71440C17" w14:textId="77777777" w:rsidR="00A10796" w:rsidRPr="00AE7D0D" w:rsidRDefault="00A10796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DB506D4" w14:textId="50D40802" w:rsidR="007934A0" w:rsidRPr="00AE7D0D" w:rsidRDefault="00631C33" w:rsidP="004402FE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>IZVEDBENI PLAN STUDIJA</w:t>
      </w:r>
    </w:p>
    <w:p w14:paraId="04D3E7AF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506BD0EE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>III. GODINA</w:t>
      </w:r>
    </w:p>
    <w:p w14:paraId="533B28AE" w14:textId="34D35FF3" w:rsidR="007934A0" w:rsidRPr="00AE7D0D" w:rsidRDefault="00631C33" w:rsidP="00A10796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lang w:val="hr-HR"/>
        </w:rPr>
        <w:t xml:space="preserve">Ak. god. </w:t>
      </w:r>
      <w:r w:rsidR="00A10796" w:rsidRPr="00AE7D0D">
        <w:rPr>
          <w:rFonts w:ascii="Arial" w:eastAsia="Arial" w:hAnsi="Arial" w:cs="Arial"/>
          <w:b/>
          <w:sz w:val="20"/>
          <w:szCs w:val="20"/>
          <w:lang w:val="hr-HR"/>
        </w:rPr>
        <w:t>2026./2027.</w:t>
      </w:r>
    </w:p>
    <w:p w14:paraId="1F947C78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lang w:val="hr-HR"/>
        </w:rPr>
      </w:pPr>
    </w:p>
    <w:p w14:paraId="1E77D898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u w:val="single"/>
          <w:lang w:val="hr-HR"/>
        </w:rPr>
        <w:t>V. zimski semestar</w:t>
      </w:r>
    </w:p>
    <w:p w14:paraId="76BD0041" w14:textId="77777777" w:rsidR="007934A0" w:rsidRPr="00AE7D0D" w:rsidRDefault="007934A0">
      <w:pPr>
        <w:rPr>
          <w:sz w:val="18"/>
          <w:szCs w:val="18"/>
          <w:lang w:val="hr-HR"/>
        </w:rPr>
      </w:pPr>
    </w:p>
    <w:tbl>
      <w:tblPr>
        <w:tblStyle w:val="a3"/>
        <w:tblW w:w="10710" w:type="dxa"/>
        <w:tblInd w:w="-821" w:type="dxa"/>
        <w:tblLayout w:type="fixed"/>
        <w:tblLook w:val="0000" w:firstRow="0" w:lastRow="0" w:firstColumn="0" w:lastColumn="0" w:noHBand="0" w:noVBand="0"/>
      </w:tblPr>
      <w:tblGrid>
        <w:gridCol w:w="4065"/>
        <w:gridCol w:w="600"/>
        <w:gridCol w:w="600"/>
        <w:gridCol w:w="795"/>
        <w:gridCol w:w="420"/>
        <w:gridCol w:w="135"/>
        <w:gridCol w:w="4095"/>
      </w:tblGrid>
      <w:tr w:rsidR="003168DE" w:rsidRPr="00BB6934" w14:paraId="4440EED3" w14:textId="77777777">
        <w:tc>
          <w:tcPr>
            <w:tcW w:w="4065" w:type="dxa"/>
            <w:vAlign w:val="center"/>
          </w:tcPr>
          <w:p w14:paraId="4BBFB0ED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KOLEGIJ</w:t>
            </w:r>
          </w:p>
        </w:tc>
        <w:tc>
          <w:tcPr>
            <w:tcW w:w="1995" w:type="dxa"/>
            <w:gridSpan w:val="3"/>
            <w:vAlign w:val="center"/>
          </w:tcPr>
          <w:p w14:paraId="13F362E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555" w:type="dxa"/>
            <w:gridSpan w:val="2"/>
            <w:vAlign w:val="center"/>
          </w:tcPr>
          <w:p w14:paraId="7B269DA5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095" w:type="dxa"/>
            <w:vAlign w:val="center"/>
          </w:tcPr>
          <w:p w14:paraId="137ABFB3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6718FA23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ositelj kolegija ili izvođač dijela nastave</w:t>
            </w:r>
          </w:p>
        </w:tc>
      </w:tr>
      <w:tr w:rsidR="003168DE" w:rsidRPr="00AE7D0D" w14:paraId="4AD34235" w14:textId="77777777">
        <w:tc>
          <w:tcPr>
            <w:tcW w:w="4065" w:type="dxa"/>
          </w:tcPr>
          <w:p w14:paraId="0A16F3E4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</w:tcPr>
          <w:p w14:paraId="2D97202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</w:tcPr>
          <w:p w14:paraId="19B89BE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795" w:type="dxa"/>
          </w:tcPr>
          <w:p w14:paraId="5A42E2A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</w:t>
            </w:r>
          </w:p>
          <w:p w14:paraId="52FE4822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20" w:type="dxa"/>
          </w:tcPr>
          <w:p w14:paraId="002218E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3722BDAC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3168DE" w:rsidRPr="00AE7D0D" w14:paraId="2A9B0E83" w14:textId="77777777">
        <w:tc>
          <w:tcPr>
            <w:tcW w:w="4065" w:type="dxa"/>
          </w:tcPr>
          <w:p w14:paraId="259FC180" w14:textId="3893216F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egled američke književnosti I. (od početaka do kraja 19. stoljeća)</w:t>
            </w:r>
          </w:p>
          <w:p w14:paraId="7CCF0198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C7D29F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58BFCB6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95" w:type="dxa"/>
          </w:tcPr>
          <w:p w14:paraId="50EB5D7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3(3)</w:t>
            </w:r>
          </w:p>
          <w:p w14:paraId="706CEA9A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1D71106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230" w:type="dxa"/>
            <w:gridSpan w:val="2"/>
          </w:tcPr>
          <w:p w14:paraId="158E2B9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of. dr. sc. Sanja Runtić</w:t>
            </w:r>
          </w:p>
          <w:p w14:paraId="0A2AE4E0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BB6934" w14:paraId="05C414FF" w14:textId="77777777">
        <w:tc>
          <w:tcPr>
            <w:tcW w:w="4065" w:type="dxa"/>
          </w:tcPr>
          <w:p w14:paraId="198886B7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Sintaktičko-semantička valencij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edikatora</w:t>
            </w:r>
            <w:proofErr w:type="spellEnd"/>
          </w:p>
          <w:p w14:paraId="25A4ED2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intaksa složene rečenice u engl. jeziku</w:t>
            </w:r>
          </w:p>
        </w:tc>
        <w:tc>
          <w:tcPr>
            <w:tcW w:w="600" w:type="dxa"/>
          </w:tcPr>
          <w:p w14:paraId="4329CBE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  <w:p w14:paraId="357F35C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6C3DFDB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2)</w:t>
            </w:r>
          </w:p>
          <w:p w14:paraId="213C003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2)</w:t>
            </w:r>
          </w:p>
        </w:tc>
        <w:tc>
          <w:tcPr>
            <w:tcW w:w="795" w:type="dxa"/>
          </w:tcPr>
          <w:p w14:paraId="15E145FA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7E46554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420" w:type="dxa"/>
          </w:tcPr>
          <w:p w14:paraId="6B43176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  <w:p w14:paraId="07E5BFA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230" w:type="dxa"/>
            <w:gridSpan w:val="2"/>
          </w:tcPr>
          <w:p w14:paraId="13F75A65" w14:textId="53A2ABFB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doc. dr. sc. Goran </w:t>
            </w:r>
            <w:r w:rsidR="007D07DA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ilić</w:t>
            </w:r>
          </w:p>
          <w:p w14:paraId="1353828D" w14:textId="2AA2AA48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prof. dr. sc. </w:t>
            </w:r>
            <w:r w:rsidR="00A10796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Gabrijela Buljan</w:t>
            </w:r>
          </w:p>
        </w:tc>
      </w:tr>
      <w:tr w:rsidR="003168DE" w:rsidRPr="00AE7D0D" w14:paraId="79335CA0" w14:textId="77777777">
        <w:tc>
          <w:tcPr>
            <w:tcW w:w="4065" w:type="dxa"/>
          </w:tcPr>
          <w:p w14:paraId="4E662FD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Suvremeni engleski jezik V              </w:t>
            </w:r>
          </w:p>
        </w:tc>
        <w:tc>
          <w:tcPr>
            <w:tcW w:w="600" w:type="dxa"/>
          </w:tcPr>
          <w:p w14:paraId="4145FD3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3510AE2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(3)</w:t>
            </w:r>
          </w:p>
        </w:tc>
        <w:tc>
          <w:tcPr>
            <w:tcW w:w="795" w:type="dxa"/>
          </w:tcPr>
          <w:p w14:paraId="5BF4FED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420" w:type="dxa"/>
          </w:tcPr>
          <w:p w14:paraId="60E0F8D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230" w:type="dxa"/>
            <w:gridSpan w:val="2"/>
          </w:tcPr>
          <w:p w14:paraId="31B7F4B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Roman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Čačij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viša lektorica</w:t>
            </w:r>
          </w:p>
        </w:tc>
      </w:tr>
      <w:tr w:rsidR="003168DE" w:rsidRPr="00AE7D0D" w14:paraId="6F1DA173" w14:textId="77777777">
        <w:tc>
          <w:tcPr>
            <w:tcW w:w="4065" w:type="dxa"/>
          </w:tcPr>
          <w:p w14:paraId="42757204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EA3E217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60254FA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126D24C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0028330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213AFD8C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AE7D0D" w14:paraId="374BB2A4" w14:textId="77777777">
        <w:tc>
          <w:tcPr>
            <w:tcW w:w="4065" w:type="dxa"/>
          </w:tcPr>
          <w:p w14:paraId="5EC7ACD7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IZBORNI KOLEGIJI</w:t>
            </w:r>
          </w:p>
        </w:tc>
        <w:tc>
          <w:tcPr>
            <w:tcW w:w="600" w:type="dxa"/>
          </w:tcPr>
          <w:p w14:paraId="2D3E9BE2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5EEF68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4B74998B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5333570A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739F09E6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168DE" w:rsidRPr="00BB6934" w14:paraId="2D640571" w14:textId="77777777">
        <w:tc>
          <w:tcPr>
            <w:tcW w:w="4065" w:type="dxa"/>
          </w:tcPr>
          <w:p w14:paraId="6E11219B" w14:textId="0C27AB19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24323F5" w14:textId="41E51371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04C7302B" w14:textId="70387B74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688FA401" w14:textId="7E43203B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6993B804" w14:textId="65B22505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630762BE" w14:textId="27904BA1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</w:tr>
      <w:tr w:rsidR="003168DE" w:rsidRPr="00AE7D0D" w14:paraId="217DF0AD" w14:textId="77777777">
        <w:tc>
          <w:tcPr>
            <w:tcW w:w="4065" w:type="dxa"/>
          </w:tcPr>
          <w:p w14:paraId="71318189" w14:textId="2AC9CC39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3435B89" w14:textId="6A35BE13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A1B4680" w14:textId="4B5A81E3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1152ACCF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2BBC3CB2" w14:textId="68DB97C6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64FEE401" w14:textId="77777777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</w:tr>
      <w:tr w:rsidR="003168DE" w:rsidRPr="00BB6934" w14:paraId="703D07A4" w14:textId="77777777">
        <w:trPr>
          <w:trHeight w:val="492"/>
        </w:trPr>
        <w:tc>
          <w:tcPr>
            <w:tcW w:w="4065" w:type="dxa"/>
          </w:tcPr>
          <w:p w14:paraId="7786EF6A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Pisanje znanstveno-istraživačkog rada                       </w:t>
            </w:r>
          </w:p>
          <w:p w14:paraId="0E9BBC28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 područja književnosti                                                                                                </w:t>
            </w:r>
          </w:p>
        </w:tc>
        <w:tc>
          <w:tcPr>
            <w:tcW w:w="600" w:type="dxa"/>
          </w:tcPr>
          <w:p w14:paraId="078E0DB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6FB2093D" w14:textId="6E6D4A6C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C19537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12A48C4C" w14:textId="31DFB69C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4DA707B1" w14:textId="0802CD9F" w:rsidR="007934A0" w:rsidRPr="00AE7D0D" w:rsidRDefault="00832BC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3</w:t>
            </w:r>
          </w:p>
          <w:p w14:paraId="1BDEE11A" w14:textId="6E96FFC9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506E671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230" w:type="dxa"/>
            <w:gridSpan w:val="2"/>
          </w:tcPr>
          <w:p w14:paraId="4DF5F822" w14:textId="1947962C" w:rsidR="007934A0" w:rsidRPr="00AE7D0D" w:rsidRDefault="00BB6934" w:rsidP="00832BC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BB6934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</w:t>
            </w:r>
            <w:r w:rsidR="00631C3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Jasna Poljak </w:t>
            </w:r>
            <w:proofErr w:type="spellStart"/>
            <w:r w:rsidR="00631C3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</w:tc>
      </w:tr>
      <w:tr w:rsidR="003168DE" w:rsidRPr="00BB6934" w14:paraId="39B44439" w14:textId="77777777">
        <w:tc>
          <w:tcPr>
            <w:tcW w:w="4065" w:type="dxa"/>
          </w:tcPr>
          <w:p w14:paraId="150D6A98" w14:textId="0E824844" w:rsidR="00254C4D" w:rsidRPr="00AE7D0D" w:rsidRDefault="00631C33" w:rsidP="00254C4D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uvremena američka drama</w:t>
            </w:r>
          </w:p>
        </w:tc>
        <w:tc>
          <w:tcPr>
            <w:tcW w:w="600" w:type="dxa"/>
          </w:tcPr>
          <w:p w14:paraId="3EBF18D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4429D9B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95" w:type="dxa"/>
          </w:tcPr>
          <w:p w14:paraId="1491E58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420" w:type="dxa"/>
          </w:tcPr>
          <w:p w14:paraId="3C1F075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230" w:type="dxa"/>
            <w:gridSpan w:val="2"/>
          </w:tcPr>
          <w:tbl>
            <w:tblPr>
              <w:tblStyle w:val="a4"/>
              <w:tblW w:w="10630" w:type="dxa"/>
              <w:tblLayout w:type="fixed"/>
              <w:tblLook w:val="0000" w:firstRow="0" w:lastRow="0" w:firstColumn="0" w:lastColumn="0" w:noHBand="0" w:noVBand="0"/>
            </w:tblPr>
            <w:tblGrid>
              <w:gridCol w:w="10630"/>
            </w:tblGrid>
            <w:tr w:rsidR="003168DE" w:rsidRPr="00BB6934" w14:paraId="60BE8FB4" w14:textId="77777777">
              <w:tc>
                <w:tcPr>
                  <w:tcW w:w="10630" w:type="dxa"/>
                </w:tcPr>
                <w:p w14:paraId="7EECE29D" w14:textId="787AA6CB" w:rsidR="007934A0" w:rsidRPr="00AE7D0D" w:rsidRDefault="00BB6934">
                  <w:pPr>
                    <w:ind w:hanging="68"/>
                    <w:rPr>
                      <w:rFonts w:ascii="Arial" w:eastAsia="Arial" w:hAnsi="Arial" w:cs="Arial"/>
                      <w:sz w:val="18"/>
                      <w:szCs w:val="18"/>
                      <w:lang w:val="hr-HR"/>
                    </w:rPr>
                  </w:pPr>
                  <w:r w:rsidRPr="00BB6934">
                    <w:rPr>
                      <w:rFonts w:ascii="Arial" w:eastAsia="Arial" w:hAnsi="Arial" w:cs="Arial"/>
                      <w:sz w:val="18"/>
                      <w:szCs w:val="18"/>
                      <w:lang w:val="hr-HR"/>
                    </w:rPr>
                    <w:t xml:space="preserve">izv. prof. dr. sc. </w:t>
                  </w:r>
                  <w:r w:rsidR="00631C33" w:rsidRPr="00AE7D0D">
                    <w:rPr>
                      <w:rFonts w:ascii="Arial" w:eastAsia="Arial" w:hAnsi="Arial" w:cs="Arial"/>
                      <w:sz w:val="18"/>
                      <w:szCs w:val="18"/>
                      <w:lang w:val="hr-HR"/>
                    </w:rPr>
                    <w:t xml:space="preserve">Jasna Poljak </w:t>
                  </w:r>
                  <w:proofErr w:type="spellStart"/>
                  <w:r w:rsidR="00631C33" w:rsidRPr="00AE7D0D">
                    <w:rPr>
                      <w:rFonts w:ascii="Arial" w:eastAsia="Arial" w:hAnsi="Arial" w:cs="Arial"/>
                      <w:sz w:val="18"/>
                      <w:szCs w:val="18"/>
                      <w:lang w:val="hr-HR"/>
                    </w:rPr>
                    <w:t>Rehlicki</w:t>
                  </w:r>
                  <w:proofErr w:type="spellEnd"/>
                </w:p>
              </w:tc>
            </w:tr>
          </w:tbl>
          <w:p w14:paraId="099BD12C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BB6934" w14:paraId="0EE6EB40" w14:textId="77777777">
        <w:tc>
          <w:tcPr>
            <w:tcW w:w="4065" w:type="dxa"/>
          </w:tcPr>
          <w:p w14:paraId="3636F0F9" w14:textId="572B5E6D" w:rsidR="00254C4D" w:rsidRPr="00AE7D0D" w:rsidRDefault="00254C4D" w:rsidP="00254C4D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Neverbalna komunikacija</w:t>
            </w:r>
          </w:p>
        </w:tc>
        <w:tc>
          <w:tcPr>
            <w:tcW w:w="600" w:type="dxa"/>
          </w:tcPr>
          <w:p w14:paraId="74C749BC" w14:textId="28ACF6BC" w:rsidR="00254C4D" w:rsidRPr="00AE7D0D" w:rsidRDefault="00254C4D" w:rsidP="00254C4D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1C64A3DD" w14:textId="651E0D93" w:rsidR="00254C4D" w:rsidRPr="00AE7D0D" w:rsidRDefault="00254C4D" w:rsidP="00254C4D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95" w:type="dxa"/>
          </w:tcPr>
          <w:p w14:paraId="5BEF24C8" w14:textId="4CFBBF1B" w:rsidR="00254C4D" w:rsidRPr="00AE7D0D" w:rsidRDefault="00254C4D" w:rsidP="00254C4D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420" w:type="dxa"/>
          </w:tcPr>
          <w:p w14:paraId="00630226" w14:textId="70DF4E90" w:rsidR="00254C4D" w:rsidRPr="00AE7D0D" w:rsidRDefault="00254C4D" w:rsidP="00254C4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230" w:type="dxa"/>
            <w:gridSpan w:val="2"/>
          </w:tcPr>
          <w:p w14:paraId="71561816" w14:textId="4699E0EA" w:rsidR="00254C4D" w:rsidRPr="00AE7D0D" w:rsidRDefault="00F26141" w:rsidP="00254C4D">
            <w:pPr>
              <w:ind w:hanging="68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</w:t>
            </w:r>
            <w:r w:rsidR="00254C4D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Alma </w:t>
            </w:r>
            <w:proofErr w:type="spellStart"/>
            <w:r w:rsidR="00254C4D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ančura</w:t>
            </w:r>
            <w:proofErr w:type="spellEnd"/>
          </w:p>
        </w:tc>
      </w:tr>
      <w:tr w:rsidR="003168DE" w:rsidRPr="00AE7D0D" w14:paraId="5CC24603" w14:textId="77777777">
        <w:tc>
          <w:tcPr>
            <w:tcW w:w="4065" w:type="dxa"/>
          </w:tcPr>
          <w:p w14:paraId="53AA243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etode analize diskursa</w:t>
            </w:r>
          </w:p>
        </w:tc>
        <w:tc>
          <w:tcPr>
            <w:tcW w:w="600" w:type="dxa"/>
          </w:tcPr>
          <w:p w14:paraId="413CF05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59DDB5B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95" w:type="dxa"/>
          </w:tcPr>
          <w:p w14:paraId="2991F5F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420" w:type="dxa"/>
          </w:tcPr>
          <w:p w14:paraId="5F95EA8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230" w:type="dxa"/>
            <w:gridSpan w:val="2"/>
          </w:tcPr>
          <w:p w14:paraId="1554440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BB6934" w14:paraId="1D011E46" w14:textId="77777777">
        <w:trPr>
          <w:trHeight w:val="233"/>
        </w:trPr>
        <w:tc>
          <w:tcPr>
            <w:tcW w:w="4065" w:type="dxa"/>
          </w:tcPr>
          <w:p w14:paraId="2404C4E5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frazeologiju engleskog jezika</w:t>
            </w:r>
          </w:p>
        </w:tc>
        <w:tc>
          <w:tcPr>
            <w:tcW w:w="600" w:type="dxa"/>
          </w:tcPr>
          <w:p w14:paraId="66025CEE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2</w:t>
            </w:r>
          </w:p>
          <w:p w14:paraId="03B40B34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D1E7D38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-</w:t>
            </w:r>
          </w:p>
          <w:p w14:paraId="05B6911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47E88DE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  <w:p w14:paraId="3F987E0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5827CBB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09BE873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6D56261D" w14:textId="7D09EE15" w:rsidR="007934A0" w:rsidRPr="00AE7D0D" w:rsidRDefault="008B1DF9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8B1DF9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Goran Schmidt</w:t>
            </w:r>
          </w:p>
        </w:tc>
      </w:tr>
      <w:tr w:rsidR="003168DE" w:rsidRPr="00AE7D0D" w14:paraId="746F9EB2" w14:textId="77777777" w:rsidTr="004402FE">
        <w:trPr>
          <w:trHeight w:val="516"/>
        </w:trPr>
        <w:tc>
          <w:tcPr>
            <w:tcW w:w="4065" w:type="dxa"/>
          </w:tcPr>
          <w:p w14:paraId="4EF32118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Uvod u fantastičnu književnost                                  </w:t>
            </w:r>
          </w:p>
        </w:tc>
        <w:tc>
          <w:tcPr>
            <w:tcW w:w="600" w:type="dxa"/>
          </w:tcPr>
          <w:p w14:paraId="6049825D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 2</w:t>
            </w:r>
          </w:p>
          <w:p w14:paraId="7F1B122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4C9489B5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7973C449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693E150F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- </w:t>
            </w:r>
          </w:p>
          <w:p w14:paraId="0DBADA10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544C43B8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0CCED49F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75BF850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  <w:p w14:paraId="4F5EDF91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  <w:p w14:paraId="05B393E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553E7AD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58FB1CC3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  <w:p w14:paraId="348B4772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5E40BBC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zv. prof. dr. sc. Ljubica Matek</w:t>
            </w:r>
          </w:p>
        </w:tc>
      </w:tr>
      <w:tr w:rsidR="003168DE" w:rsidRPr="00AE7D0D" w14:paraId="27C8CD89" w14:textId="77777777">
        <w:tc>
          <w:tcPr>
            <w:tcW w:w="4065" w:type="dxa"/>
          </w:tcPr>
          <w:p w14:paraId="79280CB8" w14:textId="5671B89E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107CEB01" w14:textId="5541C00E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23503818" w14:textId="7403EA55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5784A312" w14:textId="5C4C3E6E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1670C5C7" w14:textId="27DCCA5E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7F602DC5" w14:textId="1065AE4F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</w:tr>
      <w:tr w:rsidR="003168DE" w:rsidRPr="00AE7D0D" w14:paraId="14A8A269" w14:textId="77777777" w:rsidTr="004402FE">
        <w:trPr>
          <w:trHeight w:val="80"/>
        </w:trPr>
        <w:tc>
          <w:tcPr>
            <w:tcW w:w="4065" w:type="dxa"/>
          </w:tcPr>
          <w:p w14:paraId="5D81DB0F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9BDA391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B38D8B3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95" w:type="dxa"/>
          </w:tcPr>
          <w:p w14:paraId="2EDE41D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20" w:type="dxa"/>
          </w:tcPr>
          <w:p w14:paraId="1F919846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230" w:type="dxa"/>
            <w:gridSpan w:val="2"/>
          </w:tcPr>
          <w:p w14:paraId="2F8B78DE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4B2EB145" w14:textId="77777777">
        <w:tc>
          <w:tcPr>
            <w:tcW w:w="4065" w:type="dxa"/>
          </w:tcPr>
          <w:p w14:paraId="246B4DBE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</w:t>
            </w:r>
          </w:p>
        </w:tc>
        <w:tc>
          <w:tcPr>
            <w:tcW w:w="600" w:type="dxa"/>
          </w:tcPr>
          <w:p w14:paraId="43924352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5D2D7DB3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795" w:type="dxa"/>
          </w:tcPr>
          <w:p w14:paraId="353C1ED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420" w:type="dxa"/>
          </w:tcPr>
          <w:p w14:paraId="5E78A7C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230" w:type="dxa"/>
            <w:gridSpan w:val="2"/>
          </w:tcPr>
          <w:p w14:paraId="55CA410F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3168DE" w:rsidRPr="00AE7D0D" w14:paraId="1C44A2E2" w14:textId="77777777">
        <w:trPr>
          <w:trHeight w:val="75"/>
        </w:trPr>
        <w:tc>
          <w:tcPr>
            <w:tcW w:w="4065" w:type="dxa"/>
          </w:tcPr>
          <w:p w14:paraId="59536F38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II</w:t>
            </w:r>
          </w:p>
        </w:tc>
        <w:tc>
          <w:tcPr>
            <w:tcW w:w="600" w:type="dxa"/>
          </w:tcPr>
          <w:p w14:paraId="70DE984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26859D76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795" w:type="dxa"/>
          </w:tcPr>
          <w:p w14:paraId="6EF6897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420" w:type="dxa"/>
          </w:tcPr>
          <w:p w14:paraId="03046CA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230" w:type="dxa"/>
            <w:gridSpan w:val="2"/>
          </w:tcPr>
          <w:p w14:paraId="5BC91503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  <w:p w14:paraId="4C3805D5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3C845B44" w14:textId="77777777">
        <w:trPr>
          <w:trHeight w:val="75"/>
        </w:trPr>
        <w:tc>
          <w:tcPr>
            <w:tcW w:w="4065" w:type="dxa"/>
          </w:tcPr>
          <w:p w14:paraId="0C059F25" w14:textId="3B2BDC3E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Talijanski jezik </w:t>
            </w:r>
            <w:r w:rsidR="00DC4697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578E2E2F" w14:textId="048EAF39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4EB70237" w14:textId="692F52F3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154B08F9" w14:textId="28720B6F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5DDCE586" w14:textId="7F98EABB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795" w:type="dxa"/>
          </w:tcPr>
          <w:p w14:paraId="7C98DA69" w14:textId="77777777" w:rsidR="0047562E" w:rsidRPr="00AE7D0D" w:rsidRDefault="0047562E" w:rsidP="0047562E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7E5E34F2" w14:textId="0EFFEF19" w:rsidR="0047562E" w:rsidRPr="00AE7D0D" w:rsidRDefault="0047562E" w:rsidP="0047562E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420" w:type="dxa"/>
          </w:tcPr>
          <w:p w14:paraId="7F221DFF" w14:textId="54DA6D0E" w:rsidR="0047562E" w:rsidRPr="00AE7D0D" w:rsidRDefault="0047562E" w:rsidP="004756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230" w:type="dxa"/>
            <w:gridSpan w:val="2"/>
          </w:tcPr>
          <w:p w14:paraId="5A969058" w14:textId="77777777" w:rsidR="0047562E" w:rsidRPr="00AE7D0D" w:rsidRDefault="0047562E" w:rsidP="0047562E">
            <w:pPr>
              <w:rPr>
                <w:rFonts w:ascii="Arial" w:hAnsi="Arial" w:cs="Arial"/>
                <w:bCs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 xml:space="preserve">prof. dr. sc. Biljana </w:t>
            </w:r>
            <w:proofErr w:type="spellStart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Oklopčić</w:t>
            </w:r>
            <w:proofErr w:type="spellEnd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, nositeljica</w:t>
            </w:r>
          </w:p>
          <w:p w14:paraId="5AE5CA07" w14:textId="5D2C6D23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 xml:space="preserve">Erika </w:t>
            </w:r>
            <w:proofErr w:type="spellStart"/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>Vastl</w:t>
            </w:r>
            <w:proofErr w:type="spellEnd"/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>, asistentica, VS</w:t>
            </w:r>
          </w:p>
        </w:tc>
      </w:tr>
    </w:tbl>
    <w:p w14:paraId="10297E2A" w14:textId="77777777" w:rsidR="007934A0" w:rsidRPr="00AE7D0D" w:rsidRDefault="00631C33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  <w:r w:rsidRPr="00AE7D0D">
        <w:rPr>
          <w:rFonts w:ascii="Arial" w:eastAsia="Arial" w:hAnsi="Arial" w:cs="Arial"/>
          <w:b/>
          <w:sz w:val="18"/>
          <w:szCs w:val="18"/>
          <w:lang w:val="hr-HR"/>
        </w:rPr>
        <w:t>NAPOMENE:</w:t>
      </w:r>
    </w:p>
    <w:p w14:paraId="22D9BE5E" w14:textId="77777777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u semestru stječe najmanje 15 ECTS bodova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kroz obveznu i izbornu nastavu iz sadržaja obuhvaćenih studijskim programom. Student bira onoliko izbornih kolegija koliko mu je potrebno da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na razini akademske godine ostvari najmanje 30 ECTS bodova u okviru studija Engleskog jezika i književnosti. </w:t>
      </w:r>
    </w:p>
    <w:p w14:paraId="1668DCF7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4FF1A7C7" w14:textId="77777777" w:rsidR="007934A0" w:rsidRPr="00AE7D0D" w:rsidRDefault="00631C33">
      <w:pPr>
        <w:jc w:val="both"/>
        <w:rPr>
          <w:rFonts w:ascii="Arial" w:eastAsia="Arial" w:hAnsi="Arial" w:cs="Arial"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stječ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11 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>bodova kroz obvezne kolegije. Preostale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 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bodove stječe kroz izborne kolegije kako bi ostvario najmanj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15 ECTS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bodova po semestru.</w:t>
      </w:r>
    </w:p>
    <w:p w14:paraId="04BE520A" w14:textId="77777777" w:rsidR="007934A0" w:rsidRPr="00AE7D0D" w:rsidRDefault="007934A0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145E0DD2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7744F000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2AB8317A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774EEA5C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2981D1D8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745C2036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0D4CA22B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654095AB" w14:textId="3E9B71E4" w:rsidR="00E359E1" w:rsidRPr="00AE7D0D" w:rsidRDefault="00E359E1">
      <w:pPr>
        <w:rPr>
          <w:rFonts w:ascii="Arial" w:eastAsia="Arial" w:hAnsi="Arial" w:cs="Arial"/>
          <w:sz w:val="20"/>
          <w:szCs w:val="20"/>
          <w:lang w:val="hr-HR"/>
        </w:rPr>
      </w:pPr>
    </w:p>
    <w:p w14:paraId="2C2C82BF" w14:textId="77777777" w:rsidR="00E359E1" w:rsidRPr="00AE7D0D" w:rsidRDefault="00E359E1">
      <w:pPr>
        <w:rPr>
          <w:rFonts w:ascii="Arial" w:eastAsia="Arial" w:hAnsi="Arial" w:cs="Arial"/>
          <w:sz w:val="20"/>
          <w:szCs w:val="20"/>
          <w:lang w:val="hr-HR"/>
        </w:rPr>
      </w:pPr>
    </w:p>
    <w:p w14:paraId="292E1393" w14:textId="77777777" w:rsidR="00E359E1" w:rsidRPr="00AE7D0D" w:rsidRDefault="00E359E1">
      <w:pPr>
        <w:rPr>
          <w:rFonts w:ascii="Arial" w:eastAsia="Arial" w:hAnsi="Arial" w:cs="Arial"/>
          <w:sz w:val="20"/>
          <w:szCs w:val="20"/>
          <w:lang w:val="hr-HR"/>
        </w:rPr>
      </w:pPr>
    </w:p>
    <w:p w14:paraId="257C3C53" w14:textId="77777777" w:rsidR="00E359E1" w:rsidRPr="00AE7D0D" w:rsidRDefault="00E359E1">
      <w:pPr>
        <w:rPr>
          <w:rFonts w:ascii="Arial" w:eastAsia="Arial" w:hAnsi="Arial" w:cs="Arial"/>
          <w:sz w:val="20"/>
          <w:szCs w:val="20"/>
          <w:lang w:val="hr-HR"/>
        </w:rPr>
      </w:pPr>
    </w:p>
    <w:p w14:paraId="1CD09CD0" w14:textId="77777777" w:rsidR="00E359E1" w:rsidRPr="00AE7D0D" w:rsidRDefault="00E359E1">
      <w:pPr>
        <w:rPr>
          <w:rFonts w:ascii="Arial" w:eastAsia="Arial" w:hAnsi="Arial" w:cs="Arial"/>
          <w:sz w:val="20"/>
          <w:szCs w:val="20"/>
          <w:lang w:val="hr-HR"/>
        </w:rPr>
      </w:pPr>
    </w:p>
    <w:p w14:paraId="06C67103" w14:textId="77777777" w:rsidR="00E359E1" w:rsidRPr="00AE7D0D" w:rsidRDefault="00E359E1">
      <w:pPr>
        <w:rPr>
          <w:rFonts w:ascii="Arial" w:eastAsia="Arial" w:hAnsi="Arial" w:cs="Arial"/>
          <w:sz w:val="20"/>
          <w:szCs w:val="20"/>
          <w:lang w:val="hr-HR"/>
        </w:rPr>
      </w:pPr>
    </w:p>
    <w:p w14:paraId="2CFD2019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05C52BE3" w14:textId="77777777" w:rsidR="007934A0" w:rsidRPr="00AE7D0D" w:rsidRDefault="007934A0">
      <w:pPr>
        <w:rPr>
          <w:rFonts w:ascii="Arial" w:eastAsia="Arial" w:hAnsi="Arial" w:cs="Arial"/>
          <w:sz w:val="20"/>
          <w:szCs w:val="20"/>
          <w:lang w:val="hr-HR"/>
        </w:rPr>
      </w:pPr>
    </w:p>
    <w:p w14:paraId="78315DE8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p w14:paraId="18EC8133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p w14:paraId="44253501" w14:textId="77777777" w:rsidR="007934A0" w:rsidRPr="00AE7D0D" w:rsidRDefault="00631C33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  <w:r w:rsidRPr="00AE7D0D">
        <w:rPr>
          <w:rFonts w:ascii="Arial" w:eastAsia="Arial" w:hAnsi="Arial" w:cs="Arial"/>
          <w:b/>
          <w:sz w:val="20"/>
          <w:szCs w:val="20"/>
          <w:u w:val="single"/>
          <w:lang w:val="hr-HR"/>
        </w:rPr>
        <w:t>VI. ljetni semestar</w:t>
      </w:r>
    </w:p>
    <w:p w14:paraId="626F3909" w14:textId="77777777" w:rsidR="007934A0" w:rsidRPr="00AE7D0D" w:rsidRDefault="007934A0">
      <w:pPr>
        <w:jc w:val="center"/>
        <w:rPr>
          <w:rFonts w:ascii="Arial" w:eastAsia="Arial" w:hAnsi="Arial" w:cs="Arial"/>
          <w:b/>
          <w:sz w:val="20"/>
          <w:szCs w:val="20"/>
          <w:u w:val="single"/>
          <w:lang w:val="hr-HR"/>
        </w:rPr>
      </w:pPr>
    </w:p>
    <w:tbl>
      <w:tblPr>
        <w:tblStyle w:val="a5"/>
        <w:tblW w:w="10691" w:type="dxa"/>
        <w:tblInd w:w="-910" w:type="dxa"/>
        <w:tblLayout w:type="fixed"/>
        <w:tblLook w:val="0000" w:firstRow="0" w:lastRow="0" w:firstColumn="0" w:lastColumn="0" w:noHBand="0" w:noVBand="0"/>
      </w:tblPr>
      <w:tblGrid>
        <w:gridCol w:w="4068"/>
        <w:gridCol w:w="600"/>
        <w:gridCol w:w="600"/>
        <w:gridCol w:w="570"/>
        <w:gridCol w:w="750"/>
        <w:gridCol w:w="4103"/>
      </w:tblGrid>
      <w:tr w:rsidR="003168DE" w:rsidRPr="00BB6934" w14:paraId="04221F41" w14:textId="77777777">
        <w:tc>
          <w:tcPr>
            <w:tcW w:w="4068" w:type="dxa"/>
            <w:vAlign w:val="center"/>
          </w:tcPr>
          <w:p w14:paraId="5FEBE7A8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 xml:space="preserve">KOLEGIJ </w:t>
            </w:r>
          </w:p>
        </w:tc>
        <w:tc>
          <w:tcPr>
            <w:tcW w:w="1770" w:type="dxa"/>
            <w:gridSpan w:val="3"/>
            <w:vAlign w:val="center"/>
          </w:tcPr>
          <w:p w14:paraId="78230C9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73A7FB8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103" w:type="dxa"/>
            <w:vAlign w:val="center"/>
          </w:tcPr>
          <w:p w14:paraId="0E68C302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640DE549" w14:textId="77777777" w:rsidR="007934A0" w:rsidRPr="00AE7D0D" w:rsidRDefault="00631C33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Nositelj kolegija ili izvođač dijela nastave</w:t>
            </w:r>
          </w:p>
        </w:tc>
      </w:tr>
      <w:tr w:rsidR="003168DE" w:rsidRPr="00AE7D0D" w14:paraId="099FBE1F" w14:textId="77777777">
        <w:tc>
          <w:tcPr>
            <w:tcW w:w="4068" w:type="dxa"/>
          </w:tcPr>
          <w:p w14:paraId="2C15AC26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</w:tcPr>
          <w:p w14:paraId="5679F5B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</w:tcPr>
          <w:p w14:paraId="1FD5158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</w:tcPr>
          <w:p w14:paraId="4CA7828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5148695C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103" w:type="dxa"/>
          </w:tcPr>
          <w:p w14:paraId="61FEDE37" w14:textId="77777777" w:rsidR="007934A0" w:rsidRPr="00AE7D0D" w:rsidRDefault="007934A0">
            <w:pPr>
              <w:rPr>
                <w:rFonts w:ascii="Arial" w:eastAsia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3168DE" w:rsidRPr="00BB6934" w14:paraId="26DD4154" w14:textId="77777777">
        <w:trPr>
          <w:trHeight w:val="57"/>
        </w:trPr>
        <w:tc>
          <w:tcPr>
            <w:tcW w:w="4068" w:type="dxa"/>
          </w:tcPr>
          <w:p w14:paraId="504D727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egled američke književnosti II. (20. i 21. stoljeće)</w:t>
            </w:r>
          </w:p>
        </w:tc>
        <w:tc>
          <w:tcPr>
            <w:tcW w:w="600" w:type="dxa"/>
          </w:tcPr>
          <w:p w14:paraId="462C485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2BDF418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2EE1229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3(3)</w:t>
            </w:r>
          </w:p>
        </w:tc>
        <w:tc>
          <w:tcPr>
            <w:tcW w:w="750" w:type="dxa"/>
          </w:tcPr>
          <w:p w14:paraId="0DF9F40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103" w:type="dxa"/>
          </w:tcPr>
          <w:p w14:paraId="4914325F" w14:textId="61491FEF" w:rsidR="007934A0" w:rsidRPr="00AE7D0D" w:rsidRDefault="00BB6934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BB6934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</w:t>
            </w:r>
            <w:r w:rsidR="00631C3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Jasna Poljak </w:t>
            </w:r>
            <w:proofErr w:type="spellStart"/>
            <w:r w:rsidR="00631C33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</w:tc>
      </w:tr>
      <w:tr w:rsidR="003168DE" w:rsidRPr="00AE7D0D" w14:paraId="37BE02CA" w14:textId="77777777">
        <w:tc>
          <w:tcPr>
            <w:tcW w:w="4068" w:type="dxa"/>
          </w:tcPr>
          <w:p w14:paraId="111FECB0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uvremeni engleski jezik VI</w:t>
            </w:r>
          </w:p>
        </w:tc>
        <w:tc>
          <w:tcPr>
            <w:tcW w:w="600" w:type="dxa"/>
          </w:tcPr>
          <w:p w14:paraId="10C7E61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5FD3DFF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70" w:type="dxa"/>
          </w:tcPr>
          <w:p w14:paraId="5E44FDF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17D0061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2287330B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Roman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Čačij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viša lektorica</w:t>
            </w:r>
          </w:p>
        </w:tc>
      </w:tr>
      <w:tr w:rsidR="003168DE" w:rsidRPr="00BB6934" w14:paraId="69E65F31" w14:textId="77777777">
        <w:trPr>
          <w:trHeight w:val="260"/>
        </w:trPr>
        <w:tc>
          <w:tcPr>
            <w:tcW w:w="4068" w:type="dxa"/>
          </w:tcPr>
          <w:p w14:paraId="0F7DD867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Tvorba riječi u engleskom jeziku</w:t>
            </w:r>
          </w:p>
          <w:p w14:paraId="69E392CD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5A83A2D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  <w:p w14:paraId="070A8F7D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3B2F542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21BD0ACE" w14:textId="77777777" w:rsidR="007934A0" w:rsidRPr="00AE7D0D" w:rsidRDefault="007934A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791F27ED" w14:textId="3D3911AB" w:rsidR="007934A0" w:rsidRPr="00AE7D0D" w:rsidRDefault="00C50C5E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(2)</w:t>
            </w:r>
          </w:p>
        </w:tc>
        <w:tc>
          <w:tcPr>
            <w:tcW w:w="750" w:type="dxa"/>
          </w:tcPr>
          <w:p w14:paraId="3B4B9992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245EF4E9" w14:textId="6FB3340A" w:rsidR="007934A0" w:rsidRPr="00AE7D0D" w:rsidRDefault="0054750D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prof. dr. sc. Gabrijela Buljan </w:t>
            </w:r>
          </w:p>
        </w:tc>
      </w:tr>
      <w:tr w:rsidR="003168DE" w:rsidRPr="00AE7D0D" w14:paraId="627D4C9D" w14:textId="77777777">
        <w:tc>
          <w:tcPr>
            <w:tcW w:w="4068" w:type="dxa"/>
          </w:tcPr>
          <w:p w14:paraId="45DEBEC1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Završni rad</w:t>
            </w:r>
          </w:p>
        </w:tc>
        <w:tc>
          <w:tcPr>
            <w:tcW w:w="600" w:type="dxa"/>
          </w:tcPr>
          <w:p w14:paraId="0D48D7C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3E8B4CE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01112E2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0B25576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3296E93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entor/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ica</w:t>
            </w:r>
            <w:proofErr w:type="spellEnd"/>
          </w:p>
        </w:tc>
      </w:tr>
      <w:tr w:rsidR="003168DE" w:rsidRPr="00AE7D0D" w14:paraId="6C5643FE" w14:textId="77777777">
        <w:tc>
          <w:tcPr>
            <w:tcW w:w="10691" w:type="dxa"/>
            <w:gridSpan w:val="6"/>
          </w:tcPr>
          <w:p w14:paraId="7BF107A0" w14:textId="77777777" w:rsidR="007934A0" w:rsidRPr="00AE7D0D" w:rsidRDefault="007934A0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</w:p>
          <w:p w14:paraId="68BE6C86" w14:textId="77777777" w:rsidR="007934A0" w:rsidRPr="00AE7D0D" w:rsidRDefault="00631C33">
            <w:pPr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IZBORNI KOLEGIJI</w:t>
            </w:r>
          </w:p>
        </w:tc>
      </w:tr>
      <w:tr w:rsidR="003168DE" w:rsidRPr="00AE7D0D" w14:paraId="13882EC0" w14:textId="77777777">
        <w:tc>
          <w:tcPr>
            <w:tcW w:w="4068" w:type="dxa"/>
          </w:tcPr>
          <w:p w14:paraId="447B5604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Analiza diskursa </w:t>
            </w:r>
          </w:p>
        </w:tc>
        <w:tc>
          <w:tcPr>
            <w:tcW w:w="600" w:type="dxa"/>
          </w:tcPr>
          <w:p w14:paraId="4A9FC34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6E133CE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7313658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A2A7AC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5AB6026E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AE7D0D" w14:paraId="44C3B59D" w14:textId="77777777">
        <w:tc>
          <w:tcPr>
            <w:tcW w:w="4068" w:type="dxa"/>
          </w:tcPr>
          <w:p w14:paraId="6A7627BB" w14:textId="77777777" w:rsidR="007934A0" w:rsidRPr="00AE7D0D" w:rsidRDefault="00631C33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Uvod u diskurs medija </w:t>
            </w:r>
          </w:p>
        </w:tc>
        <w:tc>
          <w:tcPr>
            <w:tcW w:w="600" w:type="dxa"/>
          </w:tcPr>
          <w:p w14:paraId="51DF22A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7842165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1A60237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753D1226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42EE230E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3168DE" w:rsidRPr="00BB6934" w14:paraId="08806099" w14:textId="77777777">
        <w:tc>
          <w:tcPr>
            <w:tcW w:w="4068" w:type="dxa"/>
          </w:tcPr>
          <w:p w14:paraId="231B2699" w14:textId="23B983A9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  <w:bookmarkStart w:id="1" w:name="_heading=h.30j0zll" w:colFirst="0" w:colLast="0"/>
            <w:bookmarkEnd w:id="1"/>
          </w:p>
        </w:tc>
        <w:tc>
          <w:tcPr>
            <w:tcW w:w="600" w:type="dxa"/>
          </w:tcPr>
          <w:p w14:paraId="63A477E6" w14:textId="2F42761A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</w:tcPr>
          <w:p w14:paraId="379894DD" w14:textId="2DEB199D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</w:tcPr>
          <w:p w14:paraId="7393A1BF" w14:textId="0D205F0C" w:rsidR="007934A0" w:rsidRPr="00AE7D0D" w:rsidRDefault="007934A0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01B116D3" w14:textId="300A104E" w:rsidR="007934A0" w:rsidRPr="00AE7D0D" w:rsidRDefault="007934A0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01C548A4" w14:textId="08729D52" w:rsidR="007934A0" w:rsidRPr="00AE7D0D" w:rsidRDefault="007934A0">
            <w:pPr>
              <w:rPr>
                <w:rFonts w:ascii="Arial" w:eastAsia="Arial" w:hAnsi="Arial" w:cs="Arial"/>
                <w:strike/>
                <w:sz w:val="18"/>
                <w:szCs w:val="18"/>
                <w:lang w:val="hr-HR"/>
              </w:rPr>
            </w:pPr>
          </w:p>
        </w:tc>
      </w:tr>
      <w:tr w:rsidR="003168DE" w:rsidRPr="00BB6934" w14:paraId="61FC8F24" w14:textId="77777777">
        <w:tc>
          <w:tcPr>
            <w:tcW w:w="4068" w:type="dxa"/>
          </w:tcPr>
          <w:p w14:paraId="40068DB7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ngleski kao jezik struke</w:t>
            </w:r>
          </w:p>
        </w:tc>
        <w:tc>
          <w:tcPr>
            <w:tcW w:w="600" w:type="dxa"/>
          </w:tcPr>
          <w:p w14:paraId="56778A4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4300A387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0A8E54C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1157FF6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77ED344E" w14:textId="70C187B1" w:rsidR="007934A0" w:rsidRPr="00AE7D0D" w:rsidRDefault="00BC2812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BB6934" w14:paraId="132B106C" w14:textId="77777777">
        <w:tc>
          <w:tcPr>
            <w:tcW w:w="4068" w:type="dxa"/>
          </w:tcPr>
          <w:p w14:paraId="310C4D31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ngleski jezik u kontaktu</w:t>
            </w:r>
          </w:p>
        </w:tc>
        <w:tc>
          <w:tcPr>
            <w:tcW w:w="600" w:type="dxa"/>
          </w:tcPr>
          <w:p w14:paraId="3FFA26F8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</w:tcPr>
          <w:p w14:paraId="7AB5CD9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2B9CD700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3AF0D6DE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446FE182" w14:textId="5A0C2FE8" w:rsidR="007934A0" w:rsidRPr="00AE7D0D" w:rsidRDefault="00BC2812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Dubravka Vidaković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Erdeljić</w:t>
            </w:r>
            <w:proofErr w:type="spellEnd"/>
          </w:p>
        </w:tc>
      </w:tr>
      <w:tr w:rsidR="003168DE" w:rsidRPr="00BB6934" w14:paraId="1699D209" w14:textId="77777777">
        <w:tc>
          <w:tcPr>
            <w:tcW w:w="4068" w:type="dxa"/>
          </w:tcPr>
          <w:p w14:paraId="48F9665C" w14:textId="053AFDF2" w:rsidR="00EF7620" w:rsidRPr="00AE7D0D" w:rsidRDefault="00F26141" w:rsidP="00EF762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bookmarkStart w:id="2" w:name="_GoBack"/>
            <w:bookmarkEnd w:id="2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Govorne vježbe engleskog jezika</w:t>
            </w:r>
          </w:p>
        </w:tc>
        <w:tc>
          <w:tcPr>
            <w:tcW w:w="600" w:type="dxa"/>
          </w:tcPr>
          <w:p w14:paraId="22D8BCE0" w14:textId="7F206367" w:rsidR="00EF7620" w:rsidRPr="00AE7D0D" w:rsidRDefault="00A10796" w:rsidP="00EF762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6FD2B4F7" w14:textId="40EB30CA" w:rsidR="00EF7620" w:rsidRPr="00AE7D0D" w:rsidRDefault="00A10796" w:rsidP="00EF762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</w:tcPr>
          <w:p w14:paraId="01754E89" w14:textId="4069FD17" w:rsidR="00EF7620" w:rsidRPr="00AE7D0D" w:rsidRDefault="00EF7620" w:rsidP="00EF7620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0C529957" w14:textId="6FEEB2E7" w:rsidR="00EF7620" w:rsidRPr="00AE7D0D" w:rsidRDefault="00EF7620" w:rsidP="00EF762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57D16197" w14:textId="3D1F3A11" w:rsidR="00EF7620" w:rsidRPr="00AE7D0D" w:rsidRDefault="00EF7620" w:rsidP="00EF762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dr. sc. Alma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Vančura</w:t>
            </w:r>
            <w:proofErr w:type="spellEnd"/>
          </w:p>
        </w:tc>
      </w:tr>
      <w:tr w:rsidR="003168DE" w:rsidRPr="00AE7D0D" w14:paraId="4B3D77FD" w14:textId="77777777">
        <w:tc>
          <w:tcPr>
            <w:tcW w:w="4068" w:type="dxa"/>
          </w:tcPr>
          <w:p w14:paraId="261B5BEB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ultikulturalna književnost na engleskom jeziku</w:t>
            </w:r>
          </w:p>
        </w:tc>
        <w:tc>
          <w:tcPr>
            <w:tcW w:w="600" w:type="dxa"/>
          </w:tcPr>
          <w:p w14:paraId="02A2062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1CD2364C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</w:tcPr>
          <w:p w14:paraId="4779C353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25471D19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343408AC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rof. dr. sc. Sanja Runtić</w:t>
            </w:r>
          </w:p>
        </w:tc>
      </w:tr>
      <w:tr w:rsidR="003168DE" w:rsidRPr="00BB6934" w14:paraId="5E7F6A27" w14:textId="77777777">
        <w:tc>
          <w:tcPr>
            <w:tcW w:w="4068" w:type="dxa"/>
          </w:tcPr>
          <w:p w14:paraId="577CE633" w14:textId="2D65EF10" w:rsidR="00B50C9F" w:rsidRPr="00AE7D0D" w:rsidRDefault="000453EF" w:rsidP="00B50C9F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Uvod u sociolingvistiku</w:t>
            </w:r>
          </w:p>
        </w:tc>
        <w:tc>
          <w:tcPr>
            <w:tcW w:w="600" w:type="dxa"/>
          </w:tcPr>
          <w:p w14:paraId="6D9809E4" w14:textId="3C576CA0" w:rsidR="00B50C9F" w:rsidRPr="00AE7D0D" w:rsidRDefault="00B50C9F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1</w:t>
            </w:r>
          </w:p>
        </w:tc>
        <w:tc>
          <w:tcPr>
            <w:tcW w:w="600" w:type="dxa"/>
          </w:tcPr>
          <w:p w14:paraId="7CC06816" w14:textId="6B18236A" w:rsidR="00B50C9F" w:rsidRPr="00AE7D0D" w:rsidRDefault="00B50C9F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-</w:t>
            </w:r>
          </w:p>
        </w:tc>
        <w:tc>
          <w:tcPr>
            <w:tcW w:w="570" w:type="dxa"/>
          </w:tcPr>
          <w:p w14:paraId="7C66025C" w14:textId="3C42AFF4" w:rsidR="00B50C9F" w:rsidRPr="00AE7D0D" w:rsidRDefault="00393609" w:rsidP="00B50C9F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707572B0" w14:textId="3F2B1741" w:rsidR="00B50C9F" w:rsidRPr="00AE7D0D" w:rsidRDefault="00B50C9F" w:rsidP="00B50C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64BDC019" w14:textId="088A6EDA" w:rsidR="00B50C9F" w:rsidRPr="00AE7D0D" w:rsidRDefault="00D04870" w:rsidP="00B50C9F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izv. prof. </w:t>
            </w:r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dr.sc. Ana </w:t>
            </w:r>
            <w:proofErr w:type="spellStart"/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="00B50C9F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3168DE" w:rsidRPr="00AE7D0D" w14:paraId="0C34B7FB" w14:textId="77777777">
        <w:tc>
          <w:tcPr>
            <w:tcW w:w="4068" w:type="dxa"/>
          </w:tcPr>
          <w:p w14:paraId="10310605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I</w:t>
            </w:r>
          </w:p>
        </w:tc>
        <w:tc>
          <w:tcPr>
            <w:tcW w:w="600" w:type="dxa"/>
          </w:tcPr>
          <w:p w14:paraId="43C0B0E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524E7104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26529905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49C5243D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2B0C26AE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3168DE" w:rsidRPr="00AE7D0D" w14:paraId="534C6942" w14:textId="77777777">
        <w:tc>
          <w:tcPr>
            <w:tcW w:w="4068" w:type="dxa"/>
          </w:tcPr>
          <w:p w14:paraId="5D82D8B2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Poljski jezik IV</w:t>
            </w:r>
          </w:p>
        </w:tc>
        <w:tc>
          <w:tcPr>
            <w:tcW w:w="600" w:type="dxa"/>
          </w:tcPr>
          <w:p w14:paraId="7FC00D8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</w:tcPr>
          <w:p w14:paraId="05D5328B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</w:tcPr>
          <w:p w14:paraId="5F00C141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3B02D4BF" w14:textId="77777777" w:rsidR="007934A0" w:rsidRPr="00AE7D0D" w:rsidRDefault="00631C3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76A88012" w14:textId="77777777" w:rsidR="007934A0" w:rsidRPr="00AE7D0D" w:rsidRDefault="00631C33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, lektorica</w:t>
            </w:r>
          </w:p>
          <w:p w14:paraId="394626D4" w14:textId="77777777" w:rsidR="007934A0" w:rsidRPr="00AE7D0D" w:rsidRDefault="007934A0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</w:p>
        </w:tc>
      </w:tr>
      <w:tr w:rsidR="003168DE" w:rsidRPr="00AE7D0D" w14:paraId="5E766866" w14:textId="77777777">
        <w:tc>
          <w:tcPr>
            <w:tcW w:w="4068" w:type="dxa"/>
          </w:tcPr>
          <w:p w14:paraId="36DE9487" w14:textId="3293BCE9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Talijanski jezik </w:t>
            </w:r>
            <w:r w:rsidR="00DC4697"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</w:tcPr>
          <w:p w14:paraId="205E83B6" w14:textId="41E31077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-</w:t>
            </w:r>
          </w:p>
          <w:p w14:paraId="13F4C4BB" w14:textId="5B9DFF83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-</w:t>
            </w:r>
          </w:p>
        </w:tc>
        <w:tc>
          <w:tcPr>
            <w:tcW w:w="600" w:type="dxa"/>
          </w:tcPr>
          <w:p w14:paraId="59CF37BF" w14:textId="033388EA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 -</w:t>
            </w:r>
          </w:p>
          <w:p w14:paraId="302BEA90" w14:textId="576035F5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 xml:space="preserve"> 2</w:t>
            </w:r>
          </w:p>
        </w:tc>
        <w:tc>
          <w:tcPr>
            <w:tcW w:w="570" w:type="dxa"/>
          </w:tcPr>
          <w:p w14:paraId="2A60DB9F" w14:textId="77777777" w:rsidR="0047562E" w:rsidRPr="00AE7D0D" w:rsidRDefault="0047562E" w:rsidP="0047562E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  <w:p w14:paraId="1FD26BBC" w14:textId="60D63302" w:rsidR="0047562E" w:rsidRPr="00AE7D0D" w:rsidRDefault="0047562E" w:rsidP="0047562E">
            <w:pPr>
              <w:jc w:val="center"/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667BC178" w14:textId="146FC22D" w:rsidR="0047562E" w:rsidRPr="00AE7D0D" w:rsidRDefault="0047562E" w:rsidP="0047562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</w:pPr>
            <w:r w:rsidRPr="00AE7D0D">
              <w:rPr>
                <w:rFonts w:ascii="Arial" w:eastAsia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1E78E1C9" w14:textId="77777777" w:rsidR="0047562E" w:rsidRPr="00AE7D0D" w:rsidRDefault="0047562E" w:rsidP="0047562E">
            <w:pPr>
              <w:rPr>
                <w:rFonts w:ascii="Arial" w:hAnsi="Arial" w:cs="Arial"/>
                <w:bCs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 xml:space="preserve">prof. dr. sc. Biljana </w:t>
            </w:r>
            <w:proofErr w:type="spellStart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Oklopčić</w:t>
            </w:r>
            <w:proofErr w:type="spellEnd"/>
            <w:r w:rsidRPr="00AE7D0D">
              <w:rPr>
                <w:rFonts w:ascii="Arial" w:hAnsi="Arial" w:cs="Arial"/>
                <w:bCs/>
                <w:sz w:val="18"/>
                <w:szCs w:val="18"/>
                <w:lang w:val="hr-HR"/>
              </w:rPr>
              <w:t>, nositeljica</w:t>
            </w:r>
          </w:p>
          <w:p w14:paraId="34B9FEF2" w14:textId="1E7AA0A8" w:rsidR="0047562E" w:rsidRPr="00AE7D0D" w:rsidRDefault="0047562E" w:rsidP="0047562E">
            <w:pPr>
              <w:rPr>
                <w:rFonts w:ascii="Arial" w:eastAsia="Arial" w:hAnsi="Arial" w:cs="Arial"/>
                <w:sz w:val="18"/>
                <w:szCs w:val="18"/>
                <w:lang w:val="hr-HR"/>
              </w:rPr>
            </w:pPr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 xml:space="preserve">Erika </w:t>
            </w:r>
            <w:proofErr w:type="spellStart"/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>Vastl</w:t>
            </w:r>
            <w:proofErr w:type="spellEnd"/>
            <w:r w:rsidRPr="00AE7D0D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>, asistentica, VS</w:t>
            </w:r>
          </w:p>
        </w:tc>
      </w:tr>
    </w:tbl>
    <w:p w14:paraId="356EE570" w14:textId="77777777" w:rsidR="007934A0" w:rsidRPr="00AE7D0D" w:rsidRDefault="007934A0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</w:p>
    <w:p w14:paraId="7A64D911" w14:textId="77777777" w:rsidR="007934A0" w:rsidRPr="00AE7D0D" w:rsidRDefault="00631C33">
      <w:pPr>
        <w:jc w:val="both"/>
        <w:rPr>
          <w:rFonts w:ascii="Arial" w:eastAsia="Arial" w:hAnsi="Arial" w:cs="Arial"/>
          <w:b/>
          <w:sz w:val="18"/>
          <w:szCs w:val="18"/>
          <w:lang w:val="hr-HR"/>
        </w:rPr>
      </w:pPr>
      <w:r w:rsidRPr="00AE7D0D">
        <w:rPr>
          <w:rFonts w:ascii="Arial" w:eastAsia="Arial" w:hAnsi="Arial" w:cs="Arial"/>
          <w:b/>
          <w:sz w:val="18"/>
          <w:szCs w:val="18"/>
          <w:lang w:val="hr-HR"/>
        </w:rPr>
        <w:t>NAPOMENE:</w:t>
      </w:r>
    </w:p>
    <w:p w14:paraId="09E86A26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343CE8C8" w14:textId="77777777" w:rsidR="007934A0" w:rsidRPr="00AE7D0D" w:rsidRDefault="00631C33">
      <w:pPr>
        <w:jc w:val="both"/>
        <w:rPr>
          <w:rFonts w:ascii="Arial" w:eastAsia="Arial" w:hAnsi="Arial" w:cs="Arial"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u semestru mora ostvariti najmanje 15 ECTS bodova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kroz obveznu i izbornu nastavu iz sadržaja obuhvaćenih studijskim programom. Student bira onoliko izbornih kolegija koliko mu je potrebno da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na razini akademske godine ostvari najmanje 30 ECTS bodova u okviru studija Engleskog jezika i književnosti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. </w:t>
      </w:r>
    </w:p>
    <w:p w14:paraId="1FBB043E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649E9237" w14:textId="77777777" w:rsidR="007934A0" w:rsidRPr="00AE7D0D" w:rsidRDefault="00631C33">
      <w:pPr>
        <w:jc w:val="both"/>
        <w:rPr>
          <w:rFonts w:ascii="Arial" w:eastAsia="Arial" w:hAnsi="Arial" w:cs="Arial"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Student stječe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10 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bodova kroz obvezne kolegije. Preostalih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 xml:space="preserve">5 ECTS 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bodova stječe kroz završni rad i/ili izborni kolegij/kolegije kako bi ostvario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najmanje 15 ECTS bodova u semestru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. </w:t>
      </w:r>
    </w:p>
    <w:p w14:paraId="325C4410" w14:textId="77777777" w:rsidR="007934A0" w:rsidRPr="00AE7D0D" w:rsidRDefault="007934A0">
      <w:pPr>
        <w:jc w:val="both"/>
        <w:rPr>
          <w:rFonts w:ascii="Arial" w:eastAsia="Arial" w:hAnsi="Arial" w:cs="Arial"/>
          <w:sz w:val="16"/>
          <w:szCs w:val="16"/>
          <w:lang w:val="hr-HR"/>
        </w:rPr>
      </w:pPr>
    </w:p>
    <w:p w14:paraId="18ABEBDD" w14:textId="77777777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Ukoliko student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ne piše završni rad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s temom iz prijediplomskog studija Engleski jezik i književnost,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mora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umjesto toga na tom studiju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izabrati jedan izborni kolegij</w:t>
      </w:r>
      <w:r w:rsidRPr="00AE7D0D">
        <w:rPr>
          <w:rFonts w:ascii="Arial" w:eastAsia="Arial" w:hAnsi="Arial" w:cs="Arial"/>
          <w:sz w:val="16"/>
          <w:szCs w:val="16"/>
          <w:lang w:val="hr-HR"/>
        </w:rPr>
        <w:t xml:space="preserve"> koji nosi minimalno </w:t>
      </w:r>
      <w:r w:rsidRPr="00AE7D0D">
        <w:rPr>
          <w:rFonts w:ascii="Arial" w:eastAsia="Arial" w:hAnsi="Arial" w:cs="Arial"/>
          <w:b/>
          <w:sz w:val="16"/>
          <w:szCs w:val="16"/>
          <w:lang w:val="hr-HR"/>
        </w:rPr>
        <w:t>3 ECTS boda</w:t>
      </w:r>
      <w:r w:rsidRPr="00AE7D0D">
        <w:rPr>
          <w:rFonts w:ascii="Arial" w:eastAsia="Arial" w:hAnsi="Arial" w:cs="Arial"/>
          <w:sz w:val="16"/>
          <w:szCs w:val="16"/>
          <w:lang w:val="hr-HR"/>
        </w:rPr>
        <w:t>.</w:t>
      </w:r>
    </w:p>
    <w:p w14:paraId="16842CCB" w14:textId="77777777" w:rsidR="007934A0" w:rsidRPr="00AE7D0D" w:rsidRDefault="007934A0">
      <w:pPr>
        <w:jc w:val="both"/>
        <w:rPr>
          <w:rFonts w:ascii="Arial" w:eastAsia="Arial" w:hAnsi="Arial" w:cs="Arial"/>
          <w:sz w:val="18"/>
          <w:szCs w:val="18"/>
          <w:lang w:val="hr-HR"/>
        </w:rPr>
      </w:pPr>
    </w:p>
    <w:p w14:paraId="67B7215D" w14:textId="77777777" w:rsidR="007934A0" w:rsidRPr="00AE7D0D" w:rsidRDefault="00631C33">
      <w:pPr>
        <w:jc w:val="both"/>
        <w:rPr>
          <w:rFonts w:ascii="Verdana" w:eastAsia="Verdana" w:hAnsi="Verdana" w:cs="Verdana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ECTS bodovi predviđeni za akademsku godinu moraju se u okviru nje i ostvariti – nedostatci se ne mogu prenositi u novu akademsku godinu niti se u novoj akademskoj godini mogu nadoknađivati.</w:t>
      </w:r>
      <w:r w:rsidRPr="00AE7D0D">
        <w:rPr>
          <w:rFonts w:ascii="Verdana" w:eastAsia="Verdana" w:hAnsi="Verdana" w:cs="Verdana"/>
          <w:b/>
          <w:sz w:val="16"/>
          <w:szCs w:val="16"/>
          <w:lang w:val="hr-HR"/>
        </w:rPr>
        <w:t xml:space="preserve"> </w:t>
      </w:r>
    </w:p>
    <w:p w14:paraId="7787E0C5" w14:textId="77777777" w:rsidR="007934A0" w:rsidRPr="00AE7D0D" w:rsidRDefault="007934A0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</w:p>
    <w:p w14:paraId="32C6ECAA" w14:textId="16857C1F" w:rsidR="007934A0" w:rsidRPr="00AE7D0D" w:rsidRDefault="00631C33">
      <w:pPr>
        <w:jc w:val="both"/>
        <w:rPr>
          <w:rFonts w:ascii="Arial" w:eastAsia="Arial" w:hAnsi="Arial" w:cs="Arial"/>
          <w:b/>
          <w:sz w:val="16"/>
          <w:szCs w:val="16"/>
          <w:lang w:val="hr-HR"/>
        </w:rPr>
      </w:pPr>
      <w:r w:rsidRPr="00AE7D0D">
        <w:rPr>
          <w:rFonts w:ascii="Arial" w:eastAsia="Arial" w:hAnsi="Arial" w:cs="Arial"/>
          <w:b/>
          <w:sz w:val="16"/>
          <w:szCs w:val="16"/>
          <w:lang w:val="hr-HR"/>
        </w:rPr>
        <w:t>Student na razini godine u okviru studija Engleski jezik i književnost ne može imati manje od 30 ECTS bodova, ali može ostvariti dodatne ECTS bodove kojima se ne mogu nadoknaditi nedostaci u proteklim godinama.</w:t>
      </w:r>
    </w:p>
    <w:p w14:paraId="1E4951D0" w14:textId="77777777" w:rsidR="00487764" w:rsidRDefault="00487764" w:rsidP="00487764">
      <w:pPr>
        <w:jc w:val="both"/>
        <w:rPr>
          <w:rFonts w:ascii="Arial" w:eastAsia="Arial" w:hAnsi="Arial" w:cs="Arial"/>
          <w:b/>
          <w:color w:val="7030A0"/>
          <w:sz w:val="16"/>
          <w:szCs w:val="16"/>
          <w:lang w:val="hr-HR"/>
        </w:rPr>
      </w:pPr>
    </w:p>
    <w:p w14:paraId="1471FC6B" w14:textId="77777777" w:rsidR="007934A0" w:rsidRPr="00393609" w:rsidRDefault="007934A0">
      <w:pPr>
        <w:tabs>
          <w:tab w:val="left" w:pos="1950"/>
        </w:tabs>
        <w:rPr>
          <w:rFonts w:ascii="Arial" w:eastAsia="Arial" w:hAnsi="Arial" w:cs="Arial"/>
          <w:color w:val="000000" w:themeColor="text1"/>
          <w:sz w:val="20"/>
          <w:szCs w:val="20"/>
          <w:lang w:val="hr-HR"/>
        </w:rPr>
      </w:pPr>
    </w:p>
    <w:sectPr w:rsidR="007934A0" w:rsidRPr="00393609">
      <w:headerReference w:type="default" r:id="rId8"/>
      <w:pgSz w:w="11906" w:h="16838"/>
      <w:pgMar w:top="1077" w:right="1440" w:bottom="794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E312E" w14:textId="77777777" w:rsidR="00516540" w:rsidRDefault="00516540">
      <w:r>
        <w:separator/>
      </w:r>
    </w:p>
  </w:endnote>
  <w:endnote w:type="continuationSeparator" w:id="0">
    <w:p w14:paraId="3C25FCA6" w14:textId="77777777" w:rsidR="00516540" w:rsidRDefault="00516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738B9" w14:textId="77777777" w:rsidR="00516540" w:rsidRDefault="00516540">
      <w:r>
        <w:separator/>
      </w:r>
    </w:p>
  </w:footnote>
  <w:footnote w:type="continuationSeparator" w:id="0">
    <w:p w14:paraId="03F3D281" w14:textId="77777777" w:rsidR="00516540" w:rsidRDefault="005165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D6E2D" w14:textId="77777777" w:rsidR="001669D6" w:rsidRDefault="001669D6">
    <w:pPr>
      <w:rPr>
        <w:rFonts w:ascii="Arial" w:eastAsia="Arial" w:hAnsi="Arial" w:cs="Arial"/>
        <w:b/>
        <w:sz w:val="20"/>
        <w:szCs w:val="20"/>
      </w:rPr>
    </w:pPr>
    <w:r>
      <w:rPr>
        <w:rFonts w:ascii="Arial" w:eastAsia="Arial" w:hAnsi="Arial" w:cs="Arial"/>
        <w:b/>
        <w:sz w:val="20"/>
        <w:szCs w:val="20"/>
      </w:rPr>
      <w:t>ENGLESKI JEZIK I KNJIŽEVNOST</w:t>
    </w:r>
  </w:p>
  <w:p w14:paraId="21D87922" w14:textId="77C22DC7" w:rsidR="001669D6" w:rsidRDefault="001669D6">
    <w:pPr>
      <w:rPr>
        <w:rFonts w:ascii="Arial" w:eastAsia="Arial" w:hAnsi="Arial" w:cs="Arial"/>
        <w:b/>
        <w:sz w:val="20"/>
        <w:szCs w:val="20"/>
      </w:rPr>
    </w:pPr>
    <w:r>
      <w:rPr>
        <w:rFonts w:ascii="Arial" w:eastAsia="Arial" w:hAnsi="Arial" w:cs="Arial"/>
        <w:b/>
        <w:sz w:val="20"/>
        <w:szCs w:val="20"/>
      </w:rPr>
      <w:t xml:space="preserve">(dvopredmetni </w:t>
    </w:r>
    <w:proofErr w:type="spellStart"/>
    <w:r>
      <w:rPr>
        <w:rFonts w:ascii="Arial" w:eastAsia="Arial" w:hAnsi="Arial" w:cs="Arial"/>
        <w:b/>
        <w:sz w:val="20"/>
        <w:szCs w:val="20"/>
      </w:rPr>
      <w:t>prijediplomski</w:t>
    </w:r>
    <w:proofErr w:type="spellEnd"/>
    <w:r>
      <w:rPr>
        <w:rFonts w:ascii="Arial" w:eastAsia="Arial" w:hAnsi="Arial" w:cs="Arial"/>
        <w:b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b/>
        <w:sz w:val="20"/>
        <w:szCs w:val="20"/>
      </w:rPr>
      <w:t>studij</w:t>
    </w:r>
    <w:proofErr w:type="spellEnd"/>
    <w:r>
      <w:rPr>
        <w:rFonts w:ascii="Arial" w:eastAsia="Arial" w:hAnsi="Arial" w:cs="Arial"/>
        <w:b/>
        <w:sz w:val="20"/>
        <w:szCs w:val="20"/>
      </w:rPr>
      <w:t>)</w:t>
    </w:r>
    <w:r>
      <w:rPr>
        <w:rFonts w:ascii="Arial" w:eastAsia="Arial" w:hAnsi="Arial" w:cs="Arial"/>
        <w:b/>
        <w:sz w:val="20"/>
        <w:szCs w:val="20"/>
      </w:rPr>
      <w:tab/>
    </w:r>
    <w:r>
      <w:rPr>
        <w:rFonts w:ascii="Arial" w:eastAsia="Arial" w:hAnsi="Arial" w:cs="Arial"/>
        <w:b/>
        <w:sz w:val="20"/>
        <w:szCs w:val="20"/>
      </w:rPr>
      <w:tab/>
    </w:r>
    <w:r>
      <w:rPr>
        <w:rFonts w:ascii="Arial" w:eastAsia="Arial" w:hAnsi="Arial" w:cs="Arial"/>
        <w:b/>
        <w:sz w:val="20"/>
        <w:szCs w:val="20"/>
      </w:rPr>
      <w:tab/>
    </w:r>
    <w:r>
      <w:rPr>
        <w:rFonts w:ascii="Arial" w:eastAsia="Arial" w:hAnsi="Arial" w:cs="Arial"/>
        <w:b/>
        <w:sz w:val="20"/>
        <w:szCs w:val="20"/>
      </w:rPr>
      <w:tab/>
    </w:r>
    <w:r>
      <w:rPr>
        <w:rFonts w:ascii="Arial" w:eastAsia="Arial" w:hAnsi="Arial" w:cs="Arial"/>
        <w:b/>
        <w:sz w:val="20"/>
        <w:szCs w:val="20"/>
      </w:rPr>
      <w:tab/>
    </w:r>
    <w:r>
      <w:rPr>
        <w:rFonts w:ascii="Arial" w:eastAsia="Arial" w:hAnsi="Arial" w:cs="Arial"/>
        <w:b/>
        <w:sz w:val="20"/>
        <w:szCs w:val="20"/>
      </w:rPr>
      <w:tab/>
    </w:r>
    <w:proofErr w:type="spellStart"/>
    <w:r w:rsidR="00A86C46">
      <w:rPr>
        <w:rFonts w:ascii="Arial" w:eastAsia="Arial" w:hAnsi="Arial" w:cs="Arial"/>
        <w:b/>
        <w:sz w:val="20"/>
        <w:szCs w:val="20"/>
      </w:rPr>
      <w:t>srpanj</w:t>
    </w:r>
    <w:proofErr w:type="spellEnd"/>
    <w:r>
      <w:rPr>
        <w:rFonts w:ascii="Arial" w:eastAsia="Arial" w:hAnsi="Arial" w:cs="Arial"/>
        <w:b/>
        <w:sz w:val="20"/>
        <w:szCs w:val="20"/>
      </w:rPr>
      <w:t xml:space="preserve"> 2026.</w:t>
    </w:r>
  </w:p>
  <w:p w14:paraId="08ABDD74" w14:textId="77777777" w:rsidR="001669D6" w:rsidRDefault="001669D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xMzc2NzA0NTIyNzVS0lEKTi0uzszPAykwrAUADLsoaiwAAAA="/>
  </w:docVars>
  <w:rsids>
    <w:rsidRoot w:val="007934A0"/>
    <w:rsid w:val="000173D9"/>
    <w:rsid w:val="00021A81"/>
    <w:rsid w:val="000344F8"/>
    <w:rsid w:val="000453EF"/>
    <w:rsid w:val="000868E6"/>
    <w:rsid w:val="00087313"/>
    <w:rsid w:val="00094746"/>
    <w:rsid w:val="000A0162"/>
    <w:rsid w:val="000A61EB"/>
    <w:rsid w:val="000C4136"/>
    <w:rsid w:val="000C67C2"/>
    <w:rsid w:val="000E02D3"/>
    <w:rsid w:val="001333CB"/>
    <w:rsid w:val="00161A7A"/>
    <w:rsid w:val="001669D6"/>
    <w:rsid w:val="001826AB"/>
    <w:rsid w:val="001A5591"/>
    <w:rsid w:val="001B5E18"/>
    <w:rsid w:val="001B7616"/>
    <w:rsid w:val="001B7D1F"/>
    <w:rsid w:val="001C33E8"/>
    <w:rsid w:val="001D4D54"/>
    <w:rsid w:val="001E0A9B"/>
    <w:rsid w:val="001F58FB"/>
    <w:rsid w:val="00220D71"/>
    <w:rsid w:val="00225741"/>
    <w:rsid w:val="00254C4D"/>
    <w:rsid w:val="00273546"/>
    <w:rsid w:val="002B7452"/>
    <w:rsid w:val="00302912"/>
    <w:rsid w:val="00303766"/>
    <w:rsid w:val="00310076"/>
    <w:rsid w:val="003168DE"/>
    <w:rsid w:val="00332AC1"/>
    <w:rsid w:val="00393609"/>
    <w:rsid w:val="003C4AE8"/>
    <w:rsid w:val="00412FCB"/>
    <w:rsid w:val="004402FE"/>
    <w:rsid w:val="004467B5"/>
    <w:rsid w:val="004635F1"/>
    <w:rsid w:val="00466255"/>
    <w:rsid w:val="0047562E"/>
    <w:rsid w:val="00487764"/>
    <w:rsid w:val="004B1E63"/>
    <w:rsid w:val="004C3127"/>
    <w:rsid w:val="00516540"/>
    <w:rsid w:val="00545165"/>
    <w:rsid w:val="0054750D"/>
    <w:rsid w:val="005554A6"/>
    <w:rsid w:val="00557665"/>
    <w:rsid w:val="005B33A2"/>
    <w:rsid w:val="005C2999"/>
    <w:rsid w:val="005C3938"/>
    <w:rsid w:val="005D7145"/>
    <w:rsid w:val="00603E42"/>
    <w:rsid w:val="00631C33"/>
    <w:rsid w:val="00652300"/>
    <w:rsid w:val="00694CAE"/>
    <w:rsid w:val="006A57DF"/>
    <w:rsid w:val="006D517A"/>
    <w:rsid w:val="007375C2"/>
    <w:rsid w:val="00740095"/>
    <w:rsid w:val="007536E8"/>
    <w:rsid w:val="00786960"/>
    <w:rsid w:val="007934A0"/>
    <w:rsid w:val="007A6137"/>
    <w:rsid w:val="007D07DA"/>
    <w:rsid w:val="007D0E84"/>
    <w:rsid w:val="007E70AE"/>
    <w:rsid w:val="007F1490"/>
    <w:rsid w:val="00825088"/>
    <w:rsid w:val="00832BC3"/>
    <w:rsid w:val="00842595"/>
    <w:rsid w:val="008431B3"/>
    <w:rsid w:val="00854AA1"/>
    <w:rsid w:val="00862813"/>
    <w:rsid w:val="0086454E"/>
    <w:rsid w:val="00880373"/>
    <w:rsid w:val="008A02E4"/>
    <w:rsid w:val="008B1DF9"/>
    <w:rsid w:val="008C655C"/>
    <w:rsid w:val="008E08FF"/>
    <w:rsid w:val="008E3B2E"/>
    <w:rsid w:val="008F4E83"/>
    <w:rsid w:val="00912A8A"/>
    <w:rsid w:val="00912DB7"/>
    <w:rsid w:val="00931E97"/>
    <w:rsid w:val="00933938"/>
    <w:rsid w:val="009A054E"/>
    <w:rsid w:val="009A50A2"/>
    <w:rsid w:val="009B108A"/>
    <w:rsid w:val="00A10796"/>
    <w:rsid w:val="00A24FEF"/>
    <w:rsid w:val="00A33002"/>
    <w:rsid w:val="00A46CE6"/>
    <w:rsid w:val="00A60E62"/>
    <w:rsid w:val="00A620F8"/>
    <w:rsid w:val="00A66C32"/>
    <w:rsid w:val="00A86C46"/>
    <w:rsid w:val="00A93A43"/>
    <w:rsid w:val="00AA647D"/>
    <w:rsid w:val="00AB1E4C"/>
    <w:rsid w:val="00AC4291"/>
    <w:rsid w:val="00AE7D0D"/>
    <w:rsid w:val="00B21E0D"/>
    <w:rsid w:val="00B27F4D"/>
    <w:rsid w:val="00B33E4B"/>
    <w:rsid w:val="00B50C9F"/>
    <w:rsid w:val="00B52A9F"/>
    <w:rsid w:val="00BA2245"/>
    <w:rsid w:val="00BA384B"/>
    <w:rsid w:val="00BA492D"/>
    <w:rsid w:val="00BB6934"/>
    <w:rsid w:val="00BC27D0"/>
    <w:rsid w:val="00BC2812"/>
    <w:rsid w:val="00BC2A9E"/>
    <w:rsid w:val="00BD5911"/>
    <w:rsid w:val="00C22885"/>
    <w:rsid w:val="00C279FD"/>
    <w:rsid w:val="00C31917"/>
    <w:rsid w:val="00C50C5E"/>
    <w:rsid w:val="00C70754"/>
    <w:rsid w:val="00C77130"/>
    <w:rsid w:val="00D04870"/>
    <w:rsid w:val="00D2389B"/>
    <w:rsid w:val="00D516D3"/>
    <w:rsid w:val="00D800F9"/>
    <w:rsid w:val="00DB73F4"/>
    <w:rsid w:val="00DC4697"/>
    <w:rsid w:val="00E03950"/>
    <w:rsid w:val="00E16A3E"/>
    <w:rsid w:val="00E208DE"/>
    <w:rsid w:val="00E32A5D"/>
    <w:rsid w:val="00E359E1"/>
    <w:rsid w:val="00E427AD"/>
    <w:rsid w:val="00E50A82"/>
    <w:rsid w:val="00E967C2"/>
    <w:rsid w:val="00EA3306"/>
    <w:rsid w:val="00EA5B5D"/>
    <w:rsid w:val="00EC0094"/>
    <w:rsid w:val="00EC6DF5"/>
    <w:rsid w:val="00EF7620"/>
    <w:rsid w:val="00F13B0C"/>
    <w:rsid w:val="00F26141"/>
    <w:rsid w:val="00F30F78"/>
    <w:rsid w:val="00FA210E"/>
    <w:rsid w:val="00FB39FA"/>
    <w:rsid w:val="00FB5A90"/>
    <w:rsid w:val="00FD0BDD"/>
    <w:rsid w:val="00FD1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366BC"/>
  <w15:docId w15:val="{711BC3FB-9EB5-4DF7-85D9-B2EC890A2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hr-HR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3BA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semiHidden/>
    <w:rsid w:val="004D43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43E8"/>
    <w:rPr>
      <w:sz w:val="20"/>
      <w:szCs w:val="20"/>
      <w:lang w:val="hr-HR" w:eastAsia="hr-HR"/>
    </w:rPr>
  </w:style>
  <w:style w:type="character" w:customStyle="1" w:styleId="CommentTextChar">
    <w:name w:val="Comment Text Char"/>
    <w:basedOn w:val="DefaultParagraphFont"/>
    <w:link w:val="CommentText"/>
    <w:semiHidden/>
    <w:rsid w:val="004D43E8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3E8"/>
    <w:rPr>
      <w:rFonts w:ascii="Tahoma" w:hAnsi="Tahoma" w:cs="Tahoma"/>
      <w:sz w:val="16"/>
      <w:szCs w:val="16"/>
      <w:lang w:val="hr-HR" w:eastAsia="hr-H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3E8"/>
    <w:rPr>
      <w:rFonts w:ascii="Tahoma" w:eastAsia="Times New Roman" w:hAnsi="Tahoma" w:cs="Tahoma"/>
      <w:sz w:val="16"/>
      <w:szCs w:val="16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3C1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3420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73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73E5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573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73E5"/>
    <w:rPr>
      <w:rFonts w:ascii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ion">
    <w:name w:val="Revision"/>
    <w:hidden/>
    <w:uiPriority w:val="99"/>
    <w:semiHidden/>
    <w:rsid w:val="007A613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9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k/QB3Sm2EWs6wCQBNR0ynSkSYGw==">CgMxLjAyCGguZ2pkZ3hzMgloLjMwajB6bGwyCWguMzBqMHpsbDIJaC4zMGowemxsOAByITEwSllzVWpvWUR2VzA0Q0dBQzZabFlKeXlNbG9xSHZKR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3EAE4F8-3221-45FA-B750-12AD9053C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1767</Words>
  <Characters>10074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Korisnik</cp:lastModifiedBy>
  <cp:revision>17</cp:revision>
  <dcterms:created xsi:type="dcterms:W3CDTF">2026-06-09T08:40:00Z</dcterms:created>
  <dcterms:modified xsi:type="dcterms:W3CDTF">2026-06-26T16:12:00Z</dcterms:modified>
</cp:coreProperties>
</file>